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8C5CE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bCs/>
        </w:rPr>
      </w:pPr>
      <w:r w:rsidRPr="00311316">
        <w:rPr>
          <w:rFonts w:ascii="Arial" w:eastAsia="Arial" w:hAnsi="Arial" w:cs="Arial"/>
          <w:b/>
          <w:bCs/>
        </w:rPr>
        <w:t>I. GODINA</w:t>
      </w:r>
    </w:p>
    <w:p w14:paraId="4D6948E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1F84D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. zimski semestar  </w:t>
      </w:r>
    </w:p>
    <w:p w14:paraId="6336FBCC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34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567"/>
        <w:gridCol w:w="567"/>
        <w:gridCol w:w="567"/>
        <w:gridCol w:w="709"/>
        <w:gridCol w:w="3685"/>
      </w:tblGrid>
      <w:tr w:rsidR="006B5A9F" w:rsidRPr="00311316" w14:paraId="08DF0966" w14:textId="77777777" w:rsidTr="00A57126">
        <w:tc>
          <w:tcPr>
            <w:tcW w:w="4248" w:type="dxa"/>
            <w:vAlign w:val="center"/>
          </w:tcPr>
          <w:p w14:paraId="4F66B1F3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1" w:type="dxa"/>
            <w:gridSpan w:val="3"/>
          </w:tcPr>
          <w:p w14:paraId="31C5A6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ATI TJEDNO</w:t>
            </w:r>
          </w:p>
        </w:tc>
        <w:tc>
          <w:tcPr>
            <w:tcW w:w="709" w:type="dxa"/>
          </w:tcPr>
          <w:p w14:paraId="068799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B0948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685" w:type="dxa"/>
          </w:tcPr>
          <w:p w14:paraId="4E32DA5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NASTAVNIK</w:t>
            </w:r>
          </w:p>
          <w:p w14:paraId="0FF018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ili izvođač dijela nastave</w:t>
            </w:r>
          </w:p>
        </w:tc>
      </w:tr>
      <w:tr w:rsidR="006B5A9F" w:rsidRPr="00311316" w14:paraId="3613E9D6" w14:textId="77777777" w:rsidTr="00A57126">
        <w:tc>
          <w:tcPr>
            <w:tcW w:w="4248" w:type="dxa"/>
          </w:tcPr>
          <w:p w14:paraId="6F783FB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7331D3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597F7B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7" w:type="dxa"/>
          </w:tcPr>
          <w:p w14:paraId="0AAEFE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09" w:type="dxa"/>
            <w:vAlign w:val="center"/>
          </w:tcPr>
          <w:p w14:paraId="765B0986" w14:textId="77777777" w:rsidR="006B5A9F" w:rsidRPr="00311316" w:rsidRDefault="006B5A9F" w:rsidP="0094160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D89447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A0CA039" w14:textId="77777777" w:rsidTr="00A57126">
        <w:trPr>
          <w:trHeight w:val="213"/>
        </w:trPr>
        <w:tc>
          <w:tcPr>
            <w:tcW w:w="4248" w:type="dxa"/>
            <w:vAlign w:val="center"/>
          </w:tcPr>
          <w:p w14:paraId="34FE8C76" w14:textId="0E3C776B" w:rsidR="006B5A9F" w:rsidRPr="00A57126" w:rsidRDefault="006B5A9F" w:rsidP="00A5712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0" w:name="_Hlk170327954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psihologiju</w:t>
            </w:r>
            <w:bookmarkEnd w:id="0"/>
          </w:p>
        </w:tc>
        <w:tc>
          <w:tcPr>
            <w:tcW w:w="567" w:type="dxa"/>
          </w:tcPr>
          <w:p w14:paraId="3C2D7722" w14:textId="37402EC4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7C52DF" w14:textId="4737A122" w:rsidR="00327A60" w:rsidRPr="00A57126" w:rsidRDefault="00A42D0E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50EAE50D" w14:textId="5E61F9D0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8E60620" w14:textId="344EDFC2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3DA74467" w14:textId="54F80559" w:rsidR="000047B3" w:rsidRPr="00A57126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625832" w14:textId="6FB99573" w:rsidR="00327A60" w:rsidRPr="00A5712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09" w:type="dxa"/>
            <w:vAlign w:val="center"/>
          </w:tcPr>
          <w:p w14:paraId="4BDE2E23" w14:textId="77777777" w:rsidR="006B5A9F" w:rsidRPr="00A5712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3685" w:type="dxa"/>
          </w:tcPr>
          <w:p w14:paraId="0DDE543F" w14:textId="622290FA" w:rsidR="000047B3" w:rsidRPr="00A57126" w:rsidRDefault="000047B3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67A7C3BA" w14:textId="019BDB26" w:rsidR="000047B3" w:rsidRPr="00A57126" w:rsidRDefault="0094067D" w:rsidP="00BB6E49">
            <w:pPr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Sandra </w:t>
            </w:r>
            <w:proofErr w:type="spellStart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A57126" w:rsidRPr="00A57126">
              <w:rPr>
                <w:rFonts w:ascii="Arial" w:eastAsia="Arial" w:hAnsi="Arial" w:cs="Arial"/>
                <w:sz w:val="18"/>
                <w:szCs w:val="18"/>
                <w:highlight w:val="yellow"/>
              </w:rPr>
              <w:t>viša asistentica</w:t>
            </w:r>
          </w:p>
        </w:tc>
      </w:tr>
      <w:tr w:rsidR="006B5A9F" w:rsidRPr="00311316" w14:paraId="10F3F3CD" w14:textId="77777777" w:rsidTr="00A57126">
        <w:tc>
          <w:tcPr>
            <w:tcW w:w="4248" w:type="dxa"/>
          </w:tcPr>
          <w:p w14:paraId="416B628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sku statistiku</w:t>
            </w:r>
          </w:p>
        </w:tc>
        <w:tc>
          <w:tcPr>
            <w:tcW w:w="567" w:type="dxa"/>
          </w:tcPr>
          <w:p w14:paraId="4FAFBB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3AF30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2E1F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01B1E77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85" w:type="dxa"/>
          </w:tcPr>
          <w:p w14:paraId="2109D318" w14:textId="7EB74ADF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1362452F" w14:textId="77777777" w:rsidTr="00A57126">
        <w:tc>
          <w:tcPr>
            <w:tcW w:w="4248" w:type="dxa"/>
          </w:tcPr>
          <w:p w14:paraId="79DCACC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todologija eksperimentalne psihologije</w:t>
            </w:r>
          </w:p>
        </w:tc>
        <w:tc>
          <w:tcPr>
            <w:tcW w:w="567" w:type="dxa"/>
          </w:tcPr>
          <w:p w14:paraId="21DE308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3F989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721E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9DD2FD3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85" w:type="dxa"/>
          </w:tcPr>
          <w:p w14:paraId="6580A5B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6B5A9F" w:rsidRPr="00311316" w14:paraId="3274CC0C" w14:textId="77777777" w:rsidTr="00A57126">
        <w:tc>
          <w:tcPr>
            <w:tcW w:w="4248" w:type="dxa"/>
            <w:vAlign w:val="center"/>
          </w:tcPr>
          <w:p w14:paraId="3C04DE89" w14:textId="77777777" w:rsidR="006B5A9F" w:rsidRPr="00311316" w:rsidRDefault="006B5A9F" w:rsidP="00EF4D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Anatomija i fiziologija živčanog sustava</w:t>
            </w:r>
          </w:p>
        </w:tc>
        <w:tc>
          <w:tcPr>
            <w:tcW w:w="567" w:type="dxa"/>
          </w:tcPr>
          <w:p w14:paraId="21DA0C0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50C55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4119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2D8BBD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4F5EBD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64FB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220CF98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7FC8CB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  <w:p w14:paraId="553A239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vonimir Popović, asistent, VS</w:t>
            </w:r>
          </w:p>
        </w:tc>
      </w:tr>
      <w:tr w:rsidR="006B5A9F" w:rsidRPr="00311316" w14:paraId="243816A5" w14:textId="77777777" w:rsidTr="00A57126">
        <w:trPr>
          <w:trHeight w:val="237"/>
        </w:trPr>
        <w:tc>
          <w:tcPr>
            <w:tcW w:w="4248" w:type="dxa"/>
          </w:tcPr>
          <w:p w14:paraId="45C4C0E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jeti i percepcija</w:t>
            </w:r>
          </w:p>
        </w:tc>
        <w:tc>
          <w:tcPr>
            <w:tcW w:w="567" w:type="dxa"/>
          </w:tcPr>
          <w:p w14:paraId="282A12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110A5C6" w14:textId="3F43552C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6B48B27" w14:textId="15273F32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74B1222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1603A0AF" w14:textId="01EC28B2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Marija Milić </w:t>
            </w:r>
          </w:p>
        </w:tc>
      </w:tr>
      <w:tr w:rsidR="006B5A9F" w:rsidRPr="00311316" w14:paraId="41EC7872" w14:textId="77777777" w:rsidTr="00A57126">
        <w:tc>
          <w:tcPr>
            <w:tcW w:w="4248" w:type="dxa"/>
          </w:tcPr>
          <w:p w14:paraId="16C96CD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pamćenja</w:t>
            </w:r>
          </w:p>
        </w:tc>
        <w:tc>
          <w:tcPr>
            <w:tcW w:w="567" w:type="dxa"/>
          </w:tcPr>
          <w:p w14:paraId="4861571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956BECF" w14:textId="1DB01C36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FE2E08A" w14:textId="0836FC31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DCD0A10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6E07F26F" w14:textId="27C9D24B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0AE1163F" w14:textId="77777777" w:rsidTr="00A57126">
        <w:tc>
          <w:tcPr>
            <w:tcW w:w="4248" w:type="dxa"/>
          </w:tcPr>
          <w:p w14:paraId="27D58B7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67" w:type="dxa"/>
          </w:tcPr>
          <w:p w14:paraId="4653930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3CE5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4833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E1FE6E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52EA8AF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DD86B23" w14:textId="77777777" w:rsidTr="00A57126">
        <w:tc>
          <w:tcPr>
            <w:tcW w:w="4248" w:type="dxa"/>
          </w:tcPr>
          <w:p w14:paraId="781F286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E5EF0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B4FB21C" w14:textId="624EB369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3B70CFB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71DD568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4E4C7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6E38E81B" w14:textId="77777777" w:rsidTr="00A57126">
        <w:tc>
          <w:tcPr>
            <w:tcW w:w="4248" w:type="dxa"/>
            <w:vAlign w:val="center"/>
          </w:tcPr>
          <w:p w14:paraId="72930BDB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0E3AD15D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17E998E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70D59BF9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DCD92EC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628A49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5988E965" w14:textId="77777777" w:rsidTr="00A57126">
        <w:tc>
          <w:tcPr>
            <w:tcW w:w="4248" w:type="dxa"/>
            <w:vAlign w:val="center"/>
          </w:tcPr>
          <w:p w14:paraId="182D3C7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</w:t>
            </w:r>
          </w:p>
        </w:tc>
        <w:tc>
          <w:tcPr>
            <w:tcW w:w="567" w:type="dxa"/>
          </w:tcPr>
          <w:p w14:paraId="1A7631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353B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DD741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607407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F41B6A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709FE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157C78B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5" w:type="dxa"/>
            <w:vAlign w:val="center"/>
          </w:tcPr>
          <w:p w14:paraId="6330931F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157FA387" w14:textId="77777777" w:rsidTr="00A57126">
        <w:tc>
          <w:tcPr>
            <w:tcW w:w="4248" w:type="dxa"/>
          </w:tcPr>
          <w:p w14:paraId="746EBF6D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B29C7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A29D31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948408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99FCDA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385F7C9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919138" w14:textId="77777777" w:rsidTr="00A57126">
        <w:tc>
          <w:tcPr>
            <w:tcW w:w="4248" w:type="dxa"/>
          </w:tcPr>
          <w:p w14:paraId="5CB12CC9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1410047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458752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37C42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11E0E1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790EB70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6A9D136A" w14:textId="77777777" w:rsidTr="00A57126">
        <w:tc>
          <w:tcPr>
            <w:tcW w:w="4248" w:type="dxa"/>
          </w:tcPr>
          <w:p w14:paraId="1F7CDD6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144653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FFCBE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3DE6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9B56D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002A1CB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332DAC3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26FEAF6A" w14:textId="77777777" w:rsidR="006B5A9F" w:rsidRPr="00347235" w:rsidRDefault="006B5A9F" w:rsidP="00EF4D46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zajednice</w:t>
            </w:r>
          </w:p>
        </w:tc>
        <w:tc>
          <w:tcPr>
            <w:tcW w:w="567" w:type="dxa"/>
          </w:tcPr>
          <w:p w14:paraId="139C389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B33025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7" w:type="dxa"/>
          </w:tcPr>
          <w:p w14:paraId="1EECCFF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DF412C5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67" w:type="dxa"/>
          </w:tcPr>
          <w:p w14:paraId="1781050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BABBCBB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09" w:type="dxa"/>
            <w:vAlign w:val="center"/>
          </w:tcPr>
          <w:p w14:paraId="16743930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85" w:type="dxa"/>
          </w:tcPr>
          <w:p w14:paraId="03C2A57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izv. 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An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Kurto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5D5223C3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646620" w:rsidRPr="00311316" w14:paraId="69D3134A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1A6EA898" w14:textId="23056B06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umana genetika</w:t>
            </w:r>
          </w:p>
        </w:tc>
        <w:tc>
          <w:tcPr>
            <w:tcW w:w="567" w:type="dxa"/>
          </w:tcPr>
          <w:p w14:paraId="22469E1F" w14:textId="1B93F945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A2CC902" w14:textId="16CE905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327F89D" w14:textId="0D83AC3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14:paraId="5F79834A" w14:textId="0F71F786" w:rsidR="00646620" w:rsidRPr="00311316" w:rsidRDefault="00646620" w:rsidP="0064662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AE8938" w14:textId="22317EBD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Hrvoje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Lepeduš</w:t>
            </w:r>
            <w:proofErr w:type="spellEnd"/>
          </w:p>
        </w:tc>
      </w:tr>
      <w:tr w:rsidR="00EF4D46" w:rsidRPr="00311316" w14:paraId="53EBDBD1" w14:textId="77777777" w:rsidTr="005E6606">
        <w:trPr>
          <w:trHeight w:val="191"/>
        </w:trPr>
        <w:tc>
          <w:tcPr>
            <w:tcW w:w="4248" w:type="dxa"/>
            <w:vAlign w:val="center"/>
          </w:tcPr>
          <w:p w14:paraId="5D6114C2" w14:textId="77777777" w:rsidR="00EF4D46" w:rsidRPr="00311316" w:rsidRDefault="00EF4D46" w:rsidP="005E660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1</w:t>
            </w:r>
          </w:p>
        </w:tc>
        <w:tc>
          <w:tcPr>
            <w:tcW w:w="567" w:type="dxa"/>
          </w:tcPr>
          <w:p w14:paraId="7B805FFE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0663B07" w14:textId="06EF8DA3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F312A84" w14:textId="5C38E524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CF3729B" w14:textId="6142151F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8C0115" w:rsidRPr="00311316">
              <w:rPr>
                <w:rFonts w:ascii="Arial" w:eastAsia="Arial" w:hAnsi="Arial" w:cs="Arial"/>
                <w:b/>
                <w:sz w:val="18"/>
                <w:szCs w:val="18"/>
              </w:rPr>
              <w:t>(3)</w:t>
            </w:r>
          </w:p>
        </w:tc>
        <w:tc>
          <w:tcPr>
            <w:tcW w:w="567" w:type="dxa"/>
          </w:tcPr>
          <w:p w14:paraId="6B14B84A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2806FE9" w14:textId="14EEEA38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5452220C" w14:textId="77777777" w:rsidR="00EF4D46" w:rsidRPr="00311316" w:rsidRDefault="00EF4D4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392B17E3" w14:textId="77777777" w:rsidR="00446DDC" w:rsidRPr="00311316" w:rsidRDefault="00446DDC" w:rsidP="00446DD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tephanie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Jug, nositeljica</w:t>
            </w:r>
          </w:p>
          <w:p w14:paraId="6DF10F7B" w14:textId="28084B6B" w:rsidR="00EF4D46" w:rsidRPr="00311316" w:rsidRDefault="00446DDC" w:rsidP="00446DD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Faustine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-Louise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Blanco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- -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oisson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</w:tbl>
    <w:p w14:paraId="1A5CBDC4" w14:textId="77777777" w:rsidR="006B5A9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2E8BDB3" w14:textId="77777777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E52CBF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65C27064" w14:textId="77777777" w:rsidR="00B53918" w:rsidRPr="00311316" w:rsidRDefault="00B53918" w:rsidP="00B53918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6F5E899C" w14:textId="4C5C32B3" w:rsidR="00B53918" w:rsidRPr="00311316" w:rsidRDefault="00B53918" w:rsidP="006B5A9F">
      <w:pPr>
        <w:rPr>
          <w:rFonts w:ascii="Arial" w:eastAsia="Arial" w:hAnsi="Arial" w:cs="Arial"/>
          <w:b/>
          <w:sz w:val="16"/>
          <w:szCs w:val="16"/>
        </w:rPr>
      </w:pPr>
    </w:p>
    <w:p w14:paraId="0F98DBAB" w14:textId="39214F25" w:rsidR="00BA36F1" w:rsidRDefault="00BA36F1" w:rsidP="00BA36F1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41497D3" w14:textId="632CD419" w:rsidR="008500AE" w:rsidRPr="00BA36F1" w:rsidRDefault="00BA36F1" w:rsidP="003D3DEA">
      <w:pPr>
        <w:rPr>
          <w:lang w:eastAsia="hr-HR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Pr="00BA36F1">
        <w:rPr>
          <w:rFonts w:ascii="Arial" w:hAnsi="Arial" w:cs="Arial"/>
          <w:b/>
          <w:bCs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18D22B59" w14:textId="77777777" w:rsidR="006B5A9F" w:rsidRPr="00311316" w:rsidRDefault="006B5A9F" w:rsidP="00DC2592">
      <w:pPr>
        <w:rPr>
          <w:rFonts w:ascii="Arial" w:eastAsia="Arial" w:hAnsi="Arial" w:cs="Arial"/>
          <w:sz w:val="16"/>
          <w:szCs w:val="16"/>
        </w:rPr>
      </w:pPr>
    </w:p>
    <w:p w14:paraId="51D5AA9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. ljetni semestar  </w:t>
      </w:r>
    </w:p>
    <w:p w14:paraId="0CFEDBC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27"/>
        <w:gridCol w:w="565"/>
        <w:gridCol w:w="567"/>
        <w:gridCol w:w="707"/>
        <w:gridCol w:w="3680"/>
      </w:tblGrid>
      <w:tr w:rsidR="006B5A9F" w:rsidRPr="00311316" w14:paraId="0BE0D512" w14:textId="77777777" w:rsidTr="005E6606">
        <w:tc>
          <w:tcPr>
            <w:tcW w:w="4248" w:type="dxa"/>
            <w:vAlign w:val="center"/>
          </w:tcPr>
          <w:p w14:paraId="2841D7C7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559" w:type="dxa"/>
            <w:gridSpan w:val="3"/>
          </w:tcPr>
          <w:p w14:paraId="00FFC4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07" w:type="dxa"/>
          </w:tcPr>
          <w:p w14:paraId="6F2299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1D6986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80" w:type="dxa"/>
          </w:tcPr>
          <w:p w14:paraId="7455C3B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941C9A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6B5A9F" w:rsidRPr="00311316" w14:paraId="6FED7CB4" w14:textId="77777777" w:rsidTr="005E6606">
        <w:trPr>
          <w:trHeight w:val="319"/>
        </w:trPr>
        <w:tc>
          <w:tcPr>
            <w:tcW w:w="4248" w:type="dxa"/>
          </w:tcPr>
          <w:p w14:paraId="4B5AD420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7688BF7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65" w:type="dxa"/>
          </w:tcPr>
          <w:p w14:paraId="772725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67" w:type="dxa"/>
          </w:tcPr>
          <w:p w14:paraId="33E512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07" w:type="dxa"/>
          </w:tcPr>
          <w:p w14:paraId="75F69E9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112FC03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F63D2F3" w14:textId="77777777" w:rsidTr="005E6606">
        <w:tc>
          <w:tcPr>
            <w:tcW w:w="4248" w:type="dxa"/>
            <w:vAlign w:val="center"/>
          </w:tcPr>
          <w:p w14:paraId="04D6023A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Inferencij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statistika</w:t>
            </w:r>
          </w:p>
        </w:tc>
        <w:tc>
          <w:tcPr>
            <w:tcW w:w="427" w:type="dxa"/>
          </w:tcPr>
          <w:p w14:paraId="21200F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660D4B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724D2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4AA1CC98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80" w:type="dxa"/>
          </w:tcPr>
          <w:p w14:paraId="3C32AEAC" w14:textId="3E7640A9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DC2592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2B2D4E51" w14:textId="77777777" w:rsidTr="00BA36F1">
        <w:trPr>
          <w:trHeight w:val="297"/>
        </w:trPr>
        <w:tc>
          <w:tcPr>
            <w:tcW w:w="4248" w:type="dxa"/>
            <w:vAlign w:val="center"/>
          </w:tcPr>
          <w:p w14:paraId="33A0A5A5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427" w:type="dxa"/>
            <w:vAlign w:val="center"/>
          </w:tcPr>
          <w:p w14:paraId="489309F8" w14:textId="46317D31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  <w:vAlign w:val="center"/>
          </w:tcPr>
          <w:p w14:paraId="26EAE142" w14:textId="58390A85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B45F1E1" w14:textId="2AD09277" w:rsidR="006B5A9F" w:rsidRPr="00311316" w:rsidRDefault="00BA36F1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55CFEB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  <w:shd w:val="clear" w:color="auto" w:fill="auto"/>
            <w:vAlign w:val="center"/>
          </w:tcPr>
          <w:p w14:paraId="7D0B078B" w14:textId="49D1AE27" w:rsidR="008A3EA1" w:rsidRPr="00BA36F1" w:rsidRDefault="000663F4" w:rsidP="00BA36F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izv. prof. dr. </w:t>
            </w:r>
            <w:proofErr w:type="spellStart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sc</w:t>
            </w:r>
            <w:proofErr w:type="spellEnd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. Marina </w:t>
            </w:r>
            <w:proofErr w:type="spellStart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Kotrla</w:t>
            </w:r>
            <w:proofErr w:type="spellEnd"/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Topić, VS</w:t>
            </w:r>
            <w:r w:rsidR="00B9129A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</w:tr>
      <w:tr w:rsidR="006B5A9F" w:rsidRPr="00311316" w14:paraId="5E914E15" w14:textId="77777777" w:rsidTr="005E6606">
        <w:tc>
          <w:tcPr>
            <w:tcW w:w="4248" w:type="dxa"/>
            <w:vAlign w:val="center"/>
          </w:tcPr>
          <w:p w14:paraId="042245C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427" w:type="dxa"/>
          </w:tcPr>
          <w:p w14:paraId="31DBC0A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567AAC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4997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14336C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5A99EFC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0D25C6CF" w14:textId="77777777" w:rsidTr="005E6606">
        <w:tc>
          <w:tcPr>
            <w:tcW w:w="4248" w:type="dxa"/>
            <w:vAlign w:val="center"/>
          </w:tcPr>
          <w:p w14:paraId="076D67D4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427" w:type="dxa"/>
          </w:tcPr>
          <w:p w14:paraId="0B34EE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8B1974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00668A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30E87B1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61C63D2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arija Milić</w:t>
            </w:r>
          </w:p>
        </w:tc>
      </w:tr>
      <w:tr w:rsidR="006B5A9F" w:rsidRPr="00311316" w14:paraId="1B7CF7A7" w14:textId="77777777" w:rsidTr="005E6606">
        <w:trPr>
          <w:trHeight w:val="213"/>
        </w:trPr>
        <w:tc>
          <w:tcPr>
            <w:tcW w:w="4248" w:type="dxa"/>
            <w:vAlign w:val="center"/>
          </w:tcPr>
          <w:p w14:paraId="7D48B66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</w:t>
            </w:r>
          </w:p>
        </w:tc>
        <w:tc>
          <w:tcPr>
            <w:tcW w:w="427" w:type="dxa"/>
          </w:tcPr>
          <w:p w14:paraId="698AB15C" w14:textId="2D467A4C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8C300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3C006F90" w14:textId="2511AF9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E7E3184" w14:textId="6730391F" w:rsidR="0034742D" w:rsidRPr="00311316" w:rsidRDefault="00730B77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A3E7F93" w14:textId="315CA26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AB11673" w14:textId="3E7C66D6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66B710C4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3680" w:type="dxa"/>
          </w:tcPr>
          <w:p w14:paraId="180B2AF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B8FECD2" w14:textId="46199269" w:rsidR="00B118ED" w:rsidRPr="00311316" w:rsidRDefault="00B0452F" w:rsidP="00BB6E49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Ruben Betlehem, </w:t>
            </w:r>
            <w:r w:rsidR="00DF1924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asistent, </w:t>
            </w:r>
            <w:r w:rsidR="00327A60" w:rsidRPr="00311316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S</w:t>
            </w:r>
          </w:p>
        </w:tc>
      </w:tr>
      <w:tr w:rsidR="006B5A9F" w:rsidRPr="00311316" w14:paraId="15AFE02F" w14:textId="77777777" w:rsidTr="005E6606">
        <w:tc>
          <w:tcPr>
            <w:tcW w:w="4248" w:type="dxa"/>
          </w:tcPr>
          <w:p w14:paraId="2435807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427" w:type="dxa"/>
          </w:tcPr>
          <w:p w14:paraId="338DEA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66D4D6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3FBB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4A19DD9F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D580B2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F66BFE1" w14:textId="77777777" w:rsidTr="005E6606">
        <w:tc>
          <w:tcPr>
            <w:tcW w:w="4248" w:type="dxa"/>
          </w:tcPr>
          <w:p w14:paraId="173833D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622934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1C31B87" w14:textId="0B1D5D6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1503F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53FEE79B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750802F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6B26D32A" w14:textId="77777777" w:rsidTr="005E6606">
        <w:tc>
          <w:tcPr>
            <w:tcW w:w="4248" w:type="dxa"/>
            <w:vAlign w:val="center"/>
          </w:tcPr>
          <w:p w14:paraId="33DC083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1B33C18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2B953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6A2B7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7B6AF233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0DA8B8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1648E834" w14:textId="77777777" w:rsidTr="005E6606">
        <w:tc>
          <w:tcPr>
            <w:tcW w:w="4248" w:type="dxa"/>
            <w:vAlign w:val="center"/>
          </w:tcPr>
          <w:p w14:paraId="4B7FE36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</w:t>
            </w:r>
          </w:p>
        </w:tc>
        <w:tc>
          <w:tcPr>
            <w:tcW w:w="427" w:type="dxa"/>
          </w:tcPr>
          <w:p w14:paraId="0443A4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211A5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565" w:type="dxa"/>
          </w:tcPr>
          <w:p w14:paraId="69FD02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2A66424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2</w:t>
            </w:r>
          </w:p>
        </w:tc>
        <w:tc>
          <w:tcPr>
            <w:tcW w:w="567" w:type="dxa"/>
          </w:tcPr>
          <w:p w14:paraId="30093AC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  <w:p w14:paraId="6D213C8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707" w:type="dxa"/>
            <w:vAlign w:val="center"/>
          </w:tcPr>
          <w:p w14:paraId="2F1C35DA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>1</w:t>
            </w:r>
          </w:p>
        </w:tc>
        <w:tc>
          <w:tcPr>
            <w:tcW w:w="3680" w:type="dxa"/>
            <w:vAlign w:val="center"/>
          </w:tcPr>
          <w:p w14:paraId="684ABD31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5177FC17" w14:textId="77777777" w:rsidTr="005E6606">
        <w:tc>
          <w:tcPr>
            <w:tcW w:w="4248" w:type="dxa"/>
          </w:tcPr>
          <w:p w14:paraId="0600DFD9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6A9829D9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A8A558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FF106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6F241CE5" w14:textId="77777777" w:rsidR="00A00C89" w:rsidRPr="00311316" w:rsidRDefault="00A00C89" w:rsidP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7757E38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6C0CFAE8" w14:textId="77777777" w:rsidTr="005E6606">
        <w:tc>
          <w:tcPr>
            <w:tcW w:w="4248" w:type="dxa"/>
          </w:tcPr>
          <w:p w14:paraId="030EDEB8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427" w:type="dxa"/>
          </w:tcPr>
          <w:p w14:paraId="6C82DC9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735532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83DD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2BCD76DD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680" w:type="dxa"/>
          </w:tcPr>
          <w:p w14:paraId="0455D6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60F53" w:rsidRPr="00311316" w14:paraId="4E220E18" w14:textId="77777777" w:rsidTr="005E6606">
        <w:trPr>
          <w:trHeight w:val="47"/>
        </w:trPr>
        <w:tc>
          <w:tcPr>
            <w:tcW w:w="4248" w:type="dxa"/>
          </w:tcPr>
          <w:p w14:paraId="490289AC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Osnove jezične kulture                                    </w:t>
            </w:r>
          </w:p>
        </w:tc>
        <w:tc>
          <w:tcPr>
            <w:tcW w:w="427" w:type="dxa"/>
          </w:tcPr>
          <w:p w14:paraId="01685AD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1B7184EF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D05795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060D3D5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44F6E0FC" w14:textId="69F74355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an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Faletar</w:t>
            </w:r>
            <w:proofErr w:type="spellEnd"/>
          </w:p>
        </w:tc>
      </w:tr>
      <w:tr w:rsidR="00F60F53" w:rsidRPr="00311316" w14:paraId="22411C44" w14:textId="77777777" w:rsidTr="005E6606">
        <w:trPr>
          <w:trHeight w:val="47"/>
        </w:trPr>
        <w:tc>
          <w:tcPr>
            <w:tcW w:w="4248" w:type="dxa"/>
          </w:tcPr>
          <w:p w14:paraId="37BB50C7" w14:textId="7DE1DE08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427" w:type="dxa"/>
          </w:tcPr>
          <w:p w14:paraId="2816A37B" w14:textId="5E348B78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78A8093" w14:textId="20D7621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73478A" w14:textId="01DA2076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4C8C658E" w14:textId="440AF8CB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4120CC0E" w14:textId="5382DBBC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</w:tc>
      </w:tr>
      <w:tr w:rsidR="007D6A14" w:rsidRPr="00311316" w14:paraId="1E554FC8" w14:textId="77777777" w:rsidTr="005E6606">
        <w:tc>
          <w:tcPr>
            <w:tcW w:w="4248" w:type="dxa"/>
          </w:tcPr>
          <w:p w14:paraId="2F9C6E54" w14:textId="77777777" w:rsidR="007D6A14" w:rsidRPr="00F60F53" w:rsidRDefault="007D6A14" w:rsidP="009406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0F5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427" w:type="dxa"/>
          </w:tcPr>
          <w:p w14:paraId="1F416A1B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2B9047C4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91E0401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F8C7BBB" w14:textId="77777777" w:rsidR="007D6A14" w:rsidRPr="00311316" w:rsidRDefault="007D6A14" w:rsidP="0094067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7B73A386" w14:textId="77777777" w:rsidR="007D6A14" w:rsidRPr="00311316" w:rsidRDefault="007D6A14" w:rsidP="009406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Valerija Križanić</w:t>
            </w:r>
          </w:p>
        </w:tc>
      </w:tr>
      <w:tr w:rsidR="00F60F53" w:rsidRPr="00311316" w14:paraId="43111E6E" w14:textId="77777777" w:rsidTr="005E6606">
        <w:trPr>
          <w:trHeight w:val="47"/>
        </w:trPr>
        <w:tc>
          <w:tcPr>
            <w:tcW w:w="4248" w:type="dxa"/>
          </w:tcPr>
          <w:p w14:paraId="293C2ED4" w14:textId="4EFD18A0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ovor mržnje u javnom prostoru</w:t>
            </w:r>
          </w:p>
        </w:tc>
        <w:tc>
          <w:tcPr>
            <w:tcW w:w="427" w:type="dxa"/>
          </w:tcPr>
          <w:p w14:paraId="04DD3756" w14:textId="5EA68179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35A09A30" w14:textId="34C1E68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D47E2E6" w14:textId="253B460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79D88BFC" w14:textId="6FA01309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0" w:type="dxa"/>
          </w:tcPr>
          <w:p w14:paraId="037F3B43" w14:textId="0045A8AE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Tomislav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F60F53" w:rsidRPr="00311316" w14:paraId="2F133C62" w14:textId="77777777" w:rsidTr="005E6606">
        <w:trPr>
          <w:trHeight w:val="563"/>
        </w:trPr>
        <w:tc>
          <w:tcPr>
            <w:tcW w:w="4248" w:type="dxa"/>
          </w:tcPr>
          <w:p w14:paraId="0B8393CD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2 *</w:t>
            </w:r>
          </w:p>
        </w:tc>
        <w:tc>
          <w:tcPr>
            <w:tcW w:w="427" w:type="dxa"/>
          </w:tcPr>
          <w:p w14:paraId="1A660BD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CF0A74A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51C9D439" w14:textId="5755AD9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2E4BC58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6701E73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46DF63C0" w14:textId="33C5EC3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13A35E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359674F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3029CD0" w14:textId="4F100B83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164685CC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7688EE8" w14:textId="0B64B883" w:rsidR="00F60F53" w:rsidRPr="00311316" w:rsidRDefault="00F60F53" w:rsidP="00F60F5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tephanie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Jug, nositeljica</w:t>
            </w:r>
          </w:p>
          <w:p w14:paraId="2A87995D" w14:textId="16D4DFB4" w:rsidR="00F60F53" w:rsidRPr="00311316" w:rsidRDefault="005F20BF" w:rsidP="005F20B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Margaux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Vauchel</w:t>
            </w:r>
            <w:proofErr w:type="spellEnd"/>
            <w:r w:rsidRPr="005F20BF">
              <w:rPr>
                <w:rFonts w:ascii="Arial" w:eastAsia="Arial" w:hAnsi="Arial" w:cs="Arial"/>
                <w:b/>
                <w:sz w:val="18"/>
                <w:szCs w:val="18"/>
              </w:rPr>
              <w:t>, asistent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="00F60F53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F60F53" w:rsidRPr="00311316">
              <w:rPr>
                <w:rFonts w:ascii="Arial" w:eastAsia="Arial" w:hAnsi="Arial" w:cs="Arial"/>
                <w:b/>
              </w:rPr>
              <w:t>*</w:t>
            </w:r>
          </w:p>
        </w:tc>
      </w:tr>
    </w:tbl>
    <w:p w14:paraId="10004CE7" w14:textId="77777777" w:rsidR="006B5A9F" w:rsidRPr="00311316" w:rsidRDefault="006B5A9F" w:rsidP="006B5A9F">
      <w:pPr>
        <w:rPr>
          <w:rFonts w:ascii="Arial" w:eastAsia="Arial" w:hAnsi="Arial" w:cs="Arial"/>
          <w:b/>
          <w:strike/>
          <w:sz w:val="12"/>
          <w:szCs w:val="12"/>
        </w:rPr>
      </w:pPr>
    </w:p>
    <w:p w14:paraId="7692F076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E1FE80F" w14:textId="77777777" w:rsidR="00E52CB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 xml:space="preserve">Napomene: </w:t>
      </w:r>
    </w:p>
    <w:p w14:paraId="291677C5" w14:textId="77777777" w:rsidR="00E52CBF" w:rsidRPr="00311316" w:rsidRDefault="00E52CBF" w:rsidP="006B5A9F">
      <w:pPr>
        <w:rPr>
          <w:rFonts w:ascii="Arial" w:eastAsia="Arial" w:hAnsi="Arial" w:cs="Arial"/>
          <w:b/>
          <w:sz w:val="16"/>
          <w:szCs w:val="16"/>
        </w:rPr>
      </w:pPr>
    </w:p>
    <w:p w14:paraId="5DFD7ED5" w14:textId="59A22DBB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8155A6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B11D8D1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1D92DDB9" w14:textId="4019DCF7" w:rsidR="003D3DEA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*</w:t>
      </w:r>
    </w:p>
    <w:p w14:paraId="3DC14F2E" w14:textId="77777777" w:rsidR="00FD6FE1" w:rsidRPr="00311316" w:rsidRDefault="00FD6FE1" w:rsidP="00E52CBF">
      <w:pPr>
        <w:rPr>
          <w:rFonts w:ascii="Arial" w:eastAsia="Arial" w:hAnsi="Arial" w:cs="Arial"/>
          <w:sz w:val="16"/>
          <w:szCs w:val="16"/>
          <w:u w:val="single"/>
        </w:rPr>
      </w:pPr>
    </w:p>
    <w:p w14:paraId="62A57244" w14:textId="77777777" w:rsidR="00317D78" w:rsidRPr="00311316" w:rsidRDefault="00317D78" w:rsidP="00E52CBF">
      <w:pPr>
        <w:rPr>
          <w:rFonts w:ascii="Arial" w:eastAsia="Arial" w:hAnsi="Arial" w:cs="Arial"/>
          <w:b/>
          <w:sz w:val="16"/>
          <w:szCs w:val="16"/>
        </w:rPr>
      </w:pPr>
    </w:p>
    <w:p w14:paraId="135158C5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32C73504" w14:textId="5957F6C0" w:rsidR="006B5A9F" w:rsidRDefault="00E46E96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* Preduvjet je za upisivanje kolegija Francuski jezik 2 odslušan kolegij Francuski jezik 1.</w:t>
      </w:r>
    </w:p>
    <w:p w14:paraId="1EA20BAE" w14:textId="49A6C33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D9BE6E1" w14:textId="7777777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471E097" w14:textId="77777777" w:rsidR="00B9129A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. Nadopuna Napomene za upis izbornih kolegija</w:t>
      </w:r>
    </w:p>
    <w:p w14:paraId="3A318255" w14:textId="382E9230" w:rsidR="000C3E05" w:rsidRPr="00C37AC2" w:rsidRDefault="00B9129A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</w:t>
      </w:r>
      <w:r w:rsidR="00802C63" w:rsidRPr="00C37AC2">
        <w:rPr>
          <w:rFonts w:ascii="Arial" w:hAnsi="Arial" w:cs="Arial"/>
          <w:b/>
          <w:color w:val="00B050"/>
          <w:sz w:val="16"/>
          <w:szCs w:val="16"/>
        </w:rPr>
        <w:t xml:space="preserve">  </w:t>
      </w:r>
      <w:r w:rsidRPr="00C37AC2">
        <w:rPr>
          <w:rFonts w:ascii="Arial" w:hAnsi="Arial" w:cs="Arial"/>
          <w:b/>
          <w:color w:val="00B050"/>
          <w:sz w:val="16"/>
          <w:szCs w:val="16"/>
        </w:rPr>
        <w:t>2</w:t>
      </w:r>
      <w:r w:rsidR="00B37FF9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Ivana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Marčinko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, a za nositeljicu i izvođačicu nastave upisuje se izv. prof. dr.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. Marina </w:t>
      </w:r>
      <w:proofErr w:type="spellStart"/>
      <w:r w:rsidRPr="00C37AC2">
        <w:rPr>
          <w:rFonts w:ascii="Arial" w:hAnsi="Arial" w:cs="Arial"/>
          <w:b/>
          <w:color w:val="00B050"/>
          <w:sz w:val="16"/>
          <w:szCs w:val="16"/>
        </w:rPr>
        <w:t>Kotrla</w:t>
      </w:r>
      <w:proofErr w:type="spellEnd"/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Topić</w:t>
      </w:r>
    </w:p>
    <w:p w14:paraId="5CDA144A" w14:textId="77777777" w:rsidR="00802C63" w:rsidRPr="00C37AC2" w:rsidRDefault="00802C63" w:rsidP="006B5A9F">
      <w:pPr>
        <w:rPr>
          <w:rFonts w:ascii="Arial" w:eastAsia="Arial" w:hAnsi="Arial" w:cs="Arial"/>
          <w:b/>
          <w:color w:val="00B050"/>
          <w:sz w:val="16"/>
          <w:szCs w:val="16"/>
        </w:rPr>
      </w:pPr>
    </w:p>
    <w:p w14:paraId="63DE5332" w14:textId="77777777" w:rsidR="00141868" w:rsidRPr="00311316" w:rsidRDefault="00141868" w:rsidP="00141868">
      <w:pPr>
        <w:rPr>
          <w:rFonts w:ascii="Arial" w:eastAsia="Arial" w:hAnsi="Arial" w:cs="Arial"/>
          <w:b/>
          <w:sz w:val="18"/>
          <w:szCs w:val="16"/>
        </w:rPr>
      </w:pPr>
    </w:p>
    <w:p w14:paraId="456E4A3B" w14:textId="77777777" w:rsidR="006B5A9F" w:rsidRPr="00311316" w:rsidRDefault="00485503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  <w:highlight w:val="cyan"/>
        </w:rPr>
        <w:br w:type="page"/>
      </w:r>
    </w:p>
    <w:p w14:paraId="33228A82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. GODINA</w:t>
      </w:r>
    </w:p>
    <w:p w14:paraId="4F28653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C077A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I. zimski semestar </w:t>
      </w:r>
    </w:p>
    <w:p w14:paraId="01BA243F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3995"/>
        <w:gridCol w:w="544"/>
        <w:gridCol w:w="544"/>
        <w:gridCol w:w="546"/>
        <w:gridCol w:w="750"/>
        <w:gridCol w:w="3815"/>
      </w:tblGrid>
      <w:tr w:rsidR="006B5A9F" w:rsidRPr="00311316" w14:paraId="2B97BD1D" w14:textId="77777777" w:rsidTr="57270EFB">
        <w:trPr>
          <w:trHeight w:val="80"/>
        </w:trPr>
        <w:tc>
          <w:tcPr>
            <w:tcW w:w="3995" w:type="dxa"/>
            <w:vAlign w:val="center"/>
          </w:tcPr>
          <w:p w14:paraId="5D0D46A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34" w:type="dxa"/>
            <w:gridSpan w:val="3"/>
          </w:tcPr>
          <w:p w14:paraId="615D20C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4CBE8F0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5814C7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15" w:type="dxa"/>
          </w:tcPr>
          <w:p w14:paraId="0C5E698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D03887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EC834B8" w14:textId="77777777" w:rsidTr="57270EFB">
        <w:trPr>
          <w:trHeight w:val="80"/>
        </w:trPr>
        <w:tc>
          <w:tcPr>
            <w:tcW w:w="3995" w:type="dxa"/>
          </w:tcPr>
          <w:p w14:paraId="773EC09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3D709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4" w:type="dxa"/>
          </w:tcPr>
          <w:p w14:paraId="229300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46" w:type="dxa"/>
          </w:tcPr>
          <w:p w14:paraId="7C818B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10E31B3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73988F8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4414D2B" w14:textId="77777777" w:rsidTr="57270EFB">
        <w:tc>
          <w:tcPr>
            <w:tcW w:w="3995" w:type="dxa"/>
            <w:vAlign w:val="center"/>
          </w:tcPr>
          <w:p w14:paraId="219B53AF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544" w:type="dxa"/>
          </w:tcPr>
          <w:p w14:paraId="0D680F22" w14:textId="5E4A8DC6" w:rsidR="006B5A9F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1F529F47" w14:textId="26E3343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3FB51FAA" w14:textId="16B67DD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54CACACD" w14:textId="77777777" w:rsidR="006B5A9F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192358C" w14:textId="02D30540" w:rsidR="00730B77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3F8C426" w14:textId="77777777" w:rsidR="006B5A9F" w:rsidRPr="00311316" w:rsidRDefault="006B5A9F" w:rsidP="00DF1924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815" w:type="dxa"/>
          </w:tcPr>
          <w:p w14:paraId="18ADA29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  <w:p w14:paraId="58439894" w14:textId="7B056748" w:rsidR="00716587" w:rsidRPr="00311316" w:rsidRDefault="009D18F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Ruben Betlehem, </w:t>
            </w:r>
            <w:r w:rsidR="00C452BB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, </w:t>
            </w:r>
            <w:r w:rsidR="00716587"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6B5A9F" w:rsidRPr="00311316" w14:paraId="7BCCE468" w14:textId="77777777" w:rsidTr="005A6F8B">
        <w:tc>
          <w:tcPr>
            <w:tcW w:w="3995" w:type="dxa"/>
            <w:vAlign w:val="center"/>
          </w:tcPr>
          <w:p w14:paraId="483A3793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Uvod u razvojnu psihologiju</w:t>
            </w:r>
          </w:p>
        </w:tc>
        <w:tc>
          <w:tcPr>
            <w:tcW w:w="544" w:type="dxa"/>
          </w:tcPr>
          <w:p w14:paraId="382BB36E" w14:textId="7F8F59CD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E5FF50E" w14:textId="40CDB9E4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  <w:p w14:paraId="7C72CAC8" w14:textId="6DFC863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4" w:type="dxa"/>
          </w:tcPr>
          <w:p w14:paraId="57DA375A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D7781CC" w14:textId="75CD9F7D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ADA4654" w14:textId="14C6DADB" w:rsidR="00A42D0E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142F96F1" w14:textId="00BE50D4" w:rsidR="00A42D0E" w:rsidRPr="00347235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498935E" w14:textId="2A4A56B8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C8DF1C" w14:textId="057CE1AB" w:rsidR="006B5A9F" w:rsidRPr="00347235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750" w:type="dxa"/>
            <w:vAlign w:val="center"/>
          </w:tcPr>
          <w:p w14:paraId="6F23D96F" w14:textId="77777777" w:rsidR="006B5A9F" w:rsidRPr="00347235" w:rsidRDefault="006B5A9F" w:rsidP="005A6F8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815" w:type="dxa"/>
          </w:tcPr>
          <w:p w14:paraId="126F7B21" w14:textId="0E4FBD38" w:rsidR="00A42D0E" w:rsidRPr="00347235" w:rsidRDefault="3E0EF946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117DD172" w14:textId="37D187B3" w:rsidR="006B5A9F" w:rsidRPr="00347235" w:rsidRDefault="3E0EF946" w:rsidP="336874A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</w:p>
          <w:p w14:paraId="4D59743B" w14:textId="4AA1CC05" w:rsidR="006B5A9F" w:rsidRPr="00347235" w:rsidRDefault="15EF2FB9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  <w:t xml:space="preserve">Diana Viduka, asistentica, VS </w:t>
            </w:r>
          </w:p>
        </w:tc>
      </w:tr>
      <w:tr w:rsidR="006B5A9F" w:rsidRPr="00311316" w14:paraId="2E1A63C4" w14:textId="77777777" w:rsidTr="57270EFB">
        <w:tc>
          <w:tcPr>
            <w:tcW w:w="3995" w:type="dxa"/>
          </w:tcPr>
          <w:p w14:paraId="7E6355F9" w14:textId="62909881" w:rsidR="006B5A9F" w:rsidRPr="00311316" w:rsidRDefault="00DF192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ličnosti - teorij</w:t>
            </w:r>
            <w:r w:rsidR="00A971B7" w:rsidRPr="0031131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i modeli</w:t>
            </w:r>
          </w:p>
        </w:tc>
        <w:tc>
          <w:tcPr>
            <w:tcW w:w="544" w:type="dxa"/>
          </w:tcPr>
          <w:p w14:paraId="43E63C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4" w:type="dxa"/>
          </w:tcPr>
          <w:p w14:paraId="72B55F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330A674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50" w:type="dxa"/>
          </w:tcPr>
          <w:p w14:paraId="312803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15" w:type="dxa"/>
          </w:tcPr>
          <w:p w14:paraId="672C6B39" w14:textId="33D2A30C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BA36F1"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34460D4" w14:textId="77777777" w:rsidTr="57270EFB">
        <w:tc>
          <w:tcPr>
            <w:tcW w:w="3995" w:type="dxa"/>
          </w:tcPr>
          <w:p w14:paraId="45722BE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4" w:type="dxa"/>
          </w:tcPr>
          <w:p w14:paraId="480BCEC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808A48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4E9C88A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633AF6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67DC235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A6B28B" w14:textId="77777777" w:rsidTr="57270EFB">
        <w:tc>
          <w:tcPr>
            <w:tcW w:w="3995" w:type="dxa"/>
          </w:tcPr>
          <w:p w14:paraId="71435C8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4041E47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3AE67AFA" w14:textId="6A79E60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46" w:type="dxa"/>
          </w:tcPr>
          <w:p w14:paraId="3708A9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624F13D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  <w:vAlign w:val="center"/>
          </w:tcPr>
          <w:p w14:paraId="0EB8050E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57656C6D" w14:textId="77777777" w:rsidTr="57270EFB">
        <w:tc>
          <w:tcPr>
            <w:tcW w:w="3995" w:type="dxa"/>
          </w:tcPr>
          <w:p w14:paraId="4A1C4AC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3A6D645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11AE883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6FAB709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1F0AC11F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7A9F96B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3F379F83" w14:textId="77777777" w:rsidTr="57270EFB">
        <w:tc>
          <w:tcPr>
            <w:tcW w:w="3995" w:type="dxa"/>
          </w:tcPr>
          <w:p w14:paraId="68FD874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I</w:t>
            </w:r>
          </w:p>
        </w:tc>
        <w:tc>
          <w:tcPr>
            <w:tcW w:w="544" w:type="dxa"/>
          </w:tcPr>
          <w:p w14:paraId="613CC94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7401772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7744603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152C0A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15" w:type="dxa"/>
          </w:tcPr>
          <w:p w14:paraId="5597E4F6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3A8C01EA" w14:textId="77777777" w:rsidTr="57270EFB">
        <w:tc>
          <w:tcPr>
            <w:tcW w:w="3995" w:type="dxa"/>
          </w:tcPr>
          <w:p w14:paraId="53EF3EE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1C4C12D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2D7C42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131344F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54994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52DB1A4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44EB066" w14:textId="77777777" w:rsidTr="57270EFB">
        <w:tc>
          <w:tcPr>
            <w:tcW w:w="3995" w:type="dxa"/>
          </w:tcPr>
          <w:p w14:paraId="28324BF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4" w:type="dxa"/>
          </w:tcPr>
          <w:p w14:paraId="2C993A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D61EB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008A65F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8778B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7D2234C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8E5C83" w:rsidRPr="00311316" w14:paraId="2563FF3E" w14:textId="77777777" w:rsidTr="57270EFB">
        <w:tc>
          <w:tcPr>
            <w:tcW w:w="3995" w:type="dxa"/>
          </w:tcPr>
          <w:p w14:paraId="03D980E4" w14:textId="3A505CF7" w:rsidR="008E5C83" w:rsidRPr="008E5C83" w:rsidRDefault="008E5C8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E5C8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544" w:type="dxa"/>
          </w:tcPr>
          <w:p w14:paraId="4A3267E5" w14:textId="2E2E5F02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AC89775" w14:textId="5DEF0BB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4C67201F" w14:textId="36A19F8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B481D14" w14:textId="62FADA68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08905D9D" w14:textId="4663776C" w:rsidR="008E5C83" w:rsidRPr="00311316" w:rsidRDefault="008E5C8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Valerija Križanić</w:t>
            </w:r>
          </w:p>
        </w:tc>
      </w:tr>
      <w:tr w:rsidR="006B5A9F" w:rsidRPr="00311316" w14:paraId="6B6DBA1C" w14:textId="77777777" w:rsidTr="57270EFB">
        <w:tc>
          <w:tcPr>
            <w:tcW w:w="3995" w:type="dxa"/>
            <w:vAlign w:val="center"/>
          </w:tcPr>
          <w:p w14:paraId="79D1FC43" w14:textId="77777777" w:rsidR="006B5A9F" w:rsidRPr="00311316" w:rsidRDefault="006B5A9F" w:rsidP="007012B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potreba računala u psihologiji</w:t>
            </w:r>
          </w:p>
        </w:tc>
        <w:tc>
          <w:tcPr>
            <w:tcW w:w="544" w:type="dxa"/>
          </w:tcPr>
          <w:p w14:paraId="07C793E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E8288B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40C2E4D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FD1CD39" w14:textId="5F42821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74637C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546" w:type="dxa"/>
          </w:tcPr>
          <w:p w14:paraId="7EBAB14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5B2F41F6" w14:textId="0DFC6B4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C452BB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750" w:type="dxa"/>
            <w:vAlign w:val="center"/>
          </w:tcPr>
          <w:p w14:paraId="3F02667D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5A22A75E" w14:textId="32C5D46F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Dino </w:t>
            </w:r>
            <w:proofErr w:type="spellStart"/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, nosi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telj</w:t>
            </w:r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  <w:p w14:paraId="7E7BB8CE" w14:textId="77777777" w:rsidR="006B5A9F" w:rsidRPr="00311316" w:rsidRDefault="0094160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na Kantor</w:t>
            </w:r>
            <w:r w:rsidR="006B5A9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asistentica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0497A8CD" w14:textId="77777777" w:rsidTr="005A6F8B">
        <w:tc>
          <w:tcPr>
            <w:tcW w:w="3995" w:type="dxa"/>
            <w:vAlign w:val="center"/>
          </w:tcPr>
          <w:p w14:paraId="51C21EEB" w14:textId="77777777" w:rsidR="006B5A9F" w:rsidRPr="00347235" w:rsidRDefault="006B5A9F" w:rsidP="005A6F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nasilja i zlostavljanja</w:t>
            </w:r>
          </w:p>
        </w:tc>
        <w:tc>
          <w:tcPr>
            <w:tcW w:w="544" w:type="dxa"/>
          </w:tcPr>
          <w:p w14:paraId="1F28FF7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2DCD611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4" w:type="dxa"/>
          </w:tcPr>
          <w:p w14:paraId="6D0D043E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46" w:type="dxa"/>
          </w:tcPr>
          <w:p w14:paraId="2768B5F7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7197D73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27EE91E0" w14:textId="77777777" w:rsidR="006B5A9F" w:rsidRPr="00347235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15" w:type="dxa"/>
          </w:tcPr>
          <w:p w14:paraId="065F03D6" w14:textId="1CBC483D" w:rsidR="006B5A9F" w:rsidRPr="00347235" w:rsidRDefault="00A77F50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. prof</w:t>
            </w:r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dr. </w:t>
            </w:r>
            <w:proofErr w:type="spellStart"/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="006B5A9F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Ana Babić Čikeš, nositeljica</w:t>
            </w:r>
          </w:p>
          <w:p w14:paraId="0622EAD5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57270EFB" w14:paraId="26D8D8E6" w14:textId="77777777" w:rsidTr="57270EFB">
        <w:trPr>
          <w:trHeight w:val="300"/>
        </w:trPr>
        <w:tc>
          <w:tcPr>
            <w:tcW w:w="3995" w:type="dxa"/>
          </w:tcPr>
          <w:p w14:paraId="7CF54791" w14:textId="6AEDFFAB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iologija stresa</w:t>
            </w:r>
          </w:p>
        </w:tc>
        <w:tc>
          <w:tcPr>
            <w:tcW w:w="544" w:type="dxa"/>
          </w:tcPr>
          <w:p w14:paraId="4A87A88B" w14:textId="45089CAA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24FDFDC" w14:textId="6C31A1FC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18CC00B2" w14:textId="089B25BF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63795E41" w14:textId="7C8E07EE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62E6FBD4" w14:textId="692BFA59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prof. dr.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</w:t>
            </w:r>
            <w:proofErr w:type="spellEnd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. Hrvoje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Lepeduš</w:t>
            </w:r>
            <w:proofErr w:type="spellEnd"/>
          </w:p>
        </w:tc>
      </w:tr>
    </w:tbl>
    <w:p w14:paraId="2A0321CB" w14:textId="77777777" w:rsidR="00E52CBF" w:rsidRPr="00311316" w:rsidRDefault="00E52CBF" w:rsidP="00E52CBF">
      <w:pPr>
        <w:rPr>
          <w:rFonts w:ascii="Arial" w:eastAsia="Arial" w:hAnsi="Arial" w:cs="Arial"/>
          <w:b/>
          <w:sz w:val="18"/>
          <w:szCs w:val="18"/>
        </w:rPr>
      </w:pPr>
    </w:p>
    <w:p w14:paraId="553431E0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a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A32D156" w14:textId="77777777" w:rsidR="003D3DEA" w:rsidRDefault="003D3DEA" w:rsidP="003D3DEA">
      <w:pPr>
        <w:rPr>
          <w:rFonts w:ascii="Arial" w:eastAsia="Arial" w:hAnsi="Arial" w:cs="Arial"/>
          <w:b/>
          <w:sz w:val="16"/>
          <w:szCs w:val="16"/>
        </w:rPr>
      </w:pPr>
    </w:p>
    <w:p w14:paraId="125D03F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2650B396" w14:textId="4063E327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</w:t>
      </w:r>
      <w:r w:rsidR="003D3DEA" w:rsidRPr="003D3DEA">
        <w:rPr>
          <w:rFonts w:ascii="Arial" w:eastAsia="Arial" w:hAnsi="Arial" w:cs="Arial"/>
          <w:b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E6A4301" w14:textId="77777777" w:rsidR="006B5A9F" w:rsidRPr="00311316" w:rsidRDefault="006B5A9F" w:rsidP="006B5A9F">
      <w:pPr>
        <w:rPr>
          <w:rFonts w:ascii="Arial" w:eastAsia="Arial" w:hAnsi="Arial" w:cs="Arial"/>
          <w:sz w:val="16"/>
          <w:szCs w:val="16"/>
        </w:rPr>
      </w:pPr>
    </w:p>
    <w:p w14:paraId="5E5FDB5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V. ljetni semestar </w:t>
      </w:r>
    </w:p>
    <w:p w14:paraId="1E6D69E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97"/>
        <w:gridCol w:w="549"/>
        <w:gridCol w:w="548"/>
        <w:gridCol w:w="550"/>
        <w:gridCol w:w="697"/>
        <w:gridCol w:w="3853"/>
      </w:tblGrid>
      <w:tr w:rsidR="006B5A9F" w:rsidRPr="00311316" w14:paraId="181A9F48" w14:textId="77777777" w:rsidTr="00E46E96">
        <w:tc>
          <w:tcPr>
            <w:tcW w:w="3997" w:type="dxa"/>
            <w:vAlign w:val="center"/>
          </w:tcPr>
          <w:p w14:paraId="668379B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47" w:type="dxa"/>
            <w:gridSpan w:val="3"/>
          </w:tcPr>
          <w:p w14:paraId="5CE206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697" w:type="dxa"/>
          </w:tcPr>
          <w:p w14:paraId="661E4BD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35107D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853" w:type="dxa"/>
          </w:tcPr>
          <w:p w14:paraId="46A6C9E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79C73F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69FC4DF9" w14:textId="77777777" w:rsidTr="00BB6E49">
        <w:tc>
          <w:tcPr>
            <w:tcW w:w="3997" w:type="dxa"/>
          </w:tcPr>
          <w:p w14:paraId="505D55F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27B893A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8" w:type="dxa"/>
          </w:tcPr>
          <w:p w14:paraId="6F05C8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50" w:type="dxa"/>
          </w:tcPr>
          <w:p w14:paraId="4BF958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697" w:type="dxa"/>
          </w:tcPr>
          <w:p w14:paraId="37C705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691F1F2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5A210C9C" w14:textId="77777777" w:rsidTr="00E46E96">
        <w:tc>
          <w:tcPr>
            <w:tcW w:w="3997" w:type="dxa"/>
            <w:vAlign w:val="center"/>
          </w:tcPr>
          <w:p w14:paraId="0F484BF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mocije i motivacija</w:t>
            </w:r>
          </w:p>
        </w:tc>
        <w:tc>
          <w:tcPr>
            <w:tcW w:w="549" w:type="dxa"/>
            <w:vAlign w:val="center"/>
          </w:tcPr>
          <w:p w14:paraId="5095FA2D" w14:textId="1DD622FA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8" w:type="dxa"/>
            <w:vAlign w:val="center"/>
          </w:tcPr>
          <w:p w14:paraId="5F15851C" w14:textId="3B4487AF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  <w:vAlign w:val="center"/>
          </w:tcPr>
          <w:p w14:paraId="3E0BCE8A" w14:textId="77777777" w:rsidR="006B5A9F" w:rsidRPr="00311316" w:rsidRDefault="00A00C89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65FF4FE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53" w:type="dxa"/>
          </w:tcPr>
          <w:p w14:paraId="09C4B35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Valerija Križanić</w:t>
            </w:r>
          </w:p>
        </w:tc>
      </w:tr>
      <w:tr w:rsidR="006B5A9F" w:rsidRPr="00311316" w14:paraId="6BE75788" w14:textId="77777777" w:rsidTr="00347235">
        <w:tc>
          <w:tcPr>
            <w:tcW w:w="3997" w:type="dxa"/>
            <w:vAlign w:val="center"/>
          </w:tcPr>
          <w:p w14:paraId="40EDAE1D" w14:textId="77777777" w:rsidR="006B5A9F" w:rsidRPr="00347235" w:rsidRDefault="006B5A9F" w:rsidP="0034723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bookmarkStart w:id="1" w:name="_Hlk170327847"/>
            <w:bookmarkStart w:id="2" w:name="_Hlk170327875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Psihologija djetinjstva</w:t>
            </w:r>
            <w:bookmarkEnd w:id="1"/>
          </w:p>
        </w:tc>
        <w:tc>
          <w:tcPr>
            <w:tcW w:w="549" w:type="dxa"/>
          </w:tcPr>
          <w:p w14:paraId="2E0E2F80" w14:textId="71411617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3D6885" w14:textId="47269425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48" w:type="dxa"/>
          </w:tcPr>
          <w:p w14:paraId="44CA4AD6" w14:textId="1FA5CE1C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3DFBC4A" w14:textId="68F97354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550" w:type="dxa"/>
          </w:tcPr>
          <w:p w14:paraId="66E1DD18" w14:textId="77E6884A" w:rsidR="00DF1924" w:rsidRPr="00347235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9473407" w14:textId="4FEDFBED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97" w:type="dxa"/>
          </w:tcPr>
          <w:p w14:paraId="3BA3E5E2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853" w:type="dxa"/>
          </w:tcPr>
          <w:p w14:paraId="15EE5B70" w14:textId="77777777" w:rsidR="00716587" w:rsidRPr="00347235" w:rsidRDefault="00716587" w:rsidP="00716587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4368DB5" w14:textId="77777777" w:rsidR="00716587" w:rsidRPr="00347235" w:rsidRDefault="00716587" w:rsidP="00716587">
            <w:pPr>
              <w:rPr>
                <w:rFonts w:ascii="Arial" w:eastAsia="Arial" w:hAnsi="Arial" w:cs="Arial"/>
                <w:b/>
                <w:bCs/>
                <w:sz w:val="18"/>
                <w:szCs w:val="18"/>
                <w:highlight w:val="yellow"/>
              </w:rPr>
            </w:pPr>
            <w:bookmarkStart w:id="3" w:name="_Hlk170327830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viša asistentica</w:t>
            </w:r>
            <w:bookmarkEnd w:id="3"/>
          </w:p>
        </w:tc>
      </w:tr>
      <w:bookmarkEnd w:id="2"/>
      <w:tr w:rsidR="006B5A9F" w:rsidRPr="00311316" w14:paraId="061A81F3" w14:textId="77777777" w:rsidTr="00BB6E49">
        <w:tc>
          <w:tcPr>
            <w:tcW w:w="3997" w:type="dxa"/>
          </w:tcPr>
          <w:p w14:paraId="2515E32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adolescencije</w:t>
            </w:r>
          </w:p>
        </w:tc>
        <w:tc>
          <w:tcPr>
            <w:tcW w:w="549" w:type="dxa"/>
          </w:tcPr>
          <w:p w14:paraId="53B76A6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8" w:type="dxa"/>
          </w:tcPr>
          <w:p w14:paraId="3E794C6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E74EF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771894C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</w:tcPr>
          <w:p w14:paraId="05115C9C" w14:textId="7B032B76" w:rsidR="006B5A9F" w:rsidRPr="00311316" w:rsidRDefault="004321A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. Ana Babić Čikeš</w:t>
            </w:r>
          </w:p>
        </w:tc>
      </w:tr>
      <w:tr w:rsidR="006B5A9F" w:rsidRPr="00311316" w14:paraId="3A20A0AE" w14:textId="77777777" w:rsidTr="00BB6E49">
        <w:trPr>
          <w:trHeight w:val="57"/>
        </w:trPr>
        <w:tc>
          <w:tcPr>
            <w:tcW w:w="3997" w:type="dxa"/>
          </w:tcPr>
          <w:p w14:paraId="41F8005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549" w:type="dxa"/>
          </w:tcPr>
          <w:p w14:paraId="51EECDB3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2332615" w14:textId="5156269D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31CF5116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F48F135" w14:textId="79668B09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B1512A2" w14:textId="530E2AF4" w:rsidR="006B5A9F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C5A6895" w14:textId="0278AC7E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036AC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406FD1D0" w14:textId="77777777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</w:p>
          <w:p w14:paraId="32386FAA" w14:textId="3F5701EA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</w:t>
            </w:r>
          </w:p>
        </w:tc>
      </w:tr>
      <w:tr w:rsidR="006B5A9F" w:rsidRPr="00311316" w14:paraId="6C2BBA45" w14:textId="77777777" w:rsidTr="00E46E96">
        <w:tc>
          <w:tcPr>
            <w:tcW w:w="3997" w:type="dxa"/>
            <w:vAlign w:val="center"/>
          </w:tcPr>
          <w:p w14:paraId="10C0F779" w14:textId="5B6BB1BF" w:rsidR="006B5A9F" w:rsidRPr="00347235" w:rsidRDefault="006B5A9F" w:rsidP="005C6424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Mjerenje u psihologiji</w:t>
            </w:r>
            <w:r w:rsidR="00F4484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549" w:type="dxa"/>
          </w:tcPr>
          <w:p w14:paraId="55E2A2A4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72864491" w14:textId="19581CDC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48" w:type="dxa"/>
          </w:tcPr>
          <w:p w14:paraId="24016A76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655DE70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(2)</w:t>
            </w:r>
          </w:p>
        </w:tc>
        <w:tc>
          <w:tcPr>
            <w:tcW w:w="550" w:type="dxa"/>
          </w:tcPr>
          <w:p w14:paraId="5E7550FC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55B0B208" w14:textId="6457E662" w:rsidR="006B5A9F" w:rsidRPr="00347235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97" w:type="dxa"/>
            <w:vAlign w:val="center"/>
          </w:tcPr>
          <w:p w14:paraId="76AAB89E" w14:textId="77777777" w:rsidR="006B5A9F" w:rsidRPr="00347235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3853" w:type="dxa"/>
          </w:tcPr>
          <w:p w14:paraId="0E796BD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ilvij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Ručev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ositeljica </w:t>
            </w:r>
          </w:p>
          <w:p w14:paraId="632A632E" w14:textId="1ECA5B41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</w:t>
            </w:r>
            <w:r w:rsidR="005C6424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Sandr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Brezetić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, </w:t>
            </w:r>
            <w:r w:rsidR="00ED599C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viša </w:t>
            </w: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asistentica</w:t>
            </w:r>
            <w:r w:rsidR="00DC2592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6B5A9F" w:rsidRPr="00311316" w14:paraId="534E6609" w14:textId="77777777" w:rsidTr="00BB6E49">
        <w:tc>
          <w:tcPr>
            <w:tcW w:w="3997" w:type="dxa"/>
          </w:tcPr>
          <w:p w14:paraId="6495CBB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9" w:type="dxa"/>
          </w:tcPr>
          <w:p w14:paraId="61B640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27DF8C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0AABF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22735BD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3E97741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553E76" w14:textId="77777777" w:rsidTr="00E46E96">
        <w:tc>
          <w:tcPr>
            <w:tcW w:w="3997" w:type="dxa"/>
          </w:tcPr>
          <w:p w14:paraId="01AD378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6D37B16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0C9D65DC" w14:textId="61E5020A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50" w:type="dxa"/>
          </w:tcPr>
          <w:p w14:paraId="0D595E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387F83A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0EE95457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. Mirna Varga, viša predavačica</w:t>
            </w:r>
          </w:p>
        </w:tc>
      </w:tr>
      <w:tr w:rsidR="006B5A9F" w:rsidRPr="00311316" w14:paraId="1C5F5AF9" w14:textId="77777777" w:rsidTr="00E46E96">
        <w:tc>
          <w:tcPr>
            <w:tcW w:w="3997" w:type="dxa"/>
          </w:tcPr>
          <w:p w14:paraId="6949F8D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z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55DBAD3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678FF1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184071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7B5F7BB8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191A2DE5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45F65034" w14:textId="77777777" w:rsidTr="00BB6E49">
        <w:tc>
          <w:tcPr>
            <w:tcW w:w="3997" w:type="dxa"/>
          </w:tcPr>
          <w:p w14:paraId="1131BF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V</w:t>
            </w:r>
          </w:p>
        </w:tc>
        <w:tc>
          <w:tcPr>
            <w:tcW w:w="549" w:type="dxa"/>
          </w:tcPr>
          <w:p w14:paraId="3C8A731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266D60A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4D214B0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1147D7A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53" w:type="dxa"/>
          </w:tcPr>
          <w:p w14:paraId="0C2A1863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2D31CCBB" w14:textId="77777777" w:rsidTr="00BB6E49">
        <w:tc>
          <w:tcPr>
            <w:tcW w:w="3997" w:type="dxa"/>
          </w:tcPr>
          <w:p w14:paraId="156FA4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76FCD8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5CF982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6B19EE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CE7E3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46FE849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4C3AB5" w14:textId="77777777" w:rsidTr="00BB6E49">
        <w:tc>
          <w:tcPr>
            <w:tcW w:w="3997" w:type="dxa"/>
          </w:tcPr>
          <w:p w14:paraId="6A87F20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9" w:type="dxa"/>
          </w:tcPr>
          <w:p w14:paraId="7C5CFD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1672A3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F91C2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DBB07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6B11E35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C7605A7" w14:textId="77777777" w:rsidTr="00BB6E49">
        <w:tc>
          <w:tcPr>
            <w:tcW w:w="3997" w:type="dxa"/>
          </w:tcPr>
          <w:p w14:paraId="2F3E16C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boli</w:t>
            </w:r>
          </w:p>
        </w:tc>
        <w:tc>
          <w:tcPr>
            <w:tcW w:w="549" w:type="dxa"/>
          </w:tcPr>
          <w:p w14:paraId="7BFCDBC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2E897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6A8B79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3B3B4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202311F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</w:tc>
      </w:tr>
      <w:tr w:rsidR="00912418" w:rsidRPr="00311316" w14:paraId="66DF8FC2" w14:textId="77777777" w:rsidTr="0074637C">
        <w:tc>
          <w:tcPr>
            <w:tcW w:w="3997" w:type="dxa"/>
          </w:tcPr>
          <w:p w14:paraId="7BF4FE70" w14:textId="1CC93F63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549" w:type="dxa"/>
          </w:tcPr>
          <w:p w14:paraId="00D20202" w14:textId="6F918218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13A3A8D2" w14:textId="3C38B759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08904C92" w14:textId="66DEA912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22D63892" w14:textId="07090C48" w:rsidR="00912418" w:rsidRPr="00311316" w:rsidRDefault="00912418" w:rsidP="0091241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0F450BBA" w14:textId="0128D97C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</w:tc>
      </w:tr>
      <w:tr w:rsidR="006B5A9F" w:rsidRPr="00311316" w14:paraId="19AA4F81" w14:textId="77777777" w:rsidTr="00BB6E49">
        <w:tc>
          <w:tcPr>
            <w:tcW w:w="3997" w:type="dxa"/>
          </w:tcPr>
          <w:p w14:paraId="56C3C35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pravne pismenosti</w:t>
            </w:r>
          </w:p>
        </w:tc>
        <w:tc>
          <w:tcPr>
            <w:tcW w:w="549" w:type="dxa"/>
          </w:tcPr>
          <w:p w14:paraId="2F29BB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6EFF37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500C3D4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09811E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64F4AD5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Narcis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Vrbešić-Ravlić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predavačica</w:t>
            </w:r>
          </w:p>
        </w:tc>
      </w:tr>
      <w:tr w:rsidR="000C3E05" w:rsidRPr="00311316" w14:paraId="31C3D6A2" w14:textId="77777777" w:rsidTr="00C37AC2">
        <w:tc>
          <w:tcPr>
            <w:tcW w:w="3997" w:type="dxa"/>
            <w:vAlign w:val="center"/>
          </w:tcPr>
          <w:p w14:paraId="1FC3CE4A" w14:textId="0C2E749D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munikacijske vještine</w:t>
            </w:r>
          </w:p>
        </w:tc>
        <w:tc>
          <w:tcPr>
            <w:tcW w:w="549" w:type="dxa"/>
          </w:tcPr>
          <w:p w14:paraId="6D3C6F2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5CDAB00" w14:textId="75CB57A1" w:rsidR="000C3E05" w:rsidRPr="00B37FF9" w:rsidRDefault="00B37FF9" w:rsidP="000C3E0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5FCE4C7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25E8BB" w14:textId="32122F70" w:rsidR="000C3E05" w:rsidRPr="00311316" w:rsidRDefault="005C6C98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31FEF091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F5E1D94" w14:textId="55DDFA9A" w:rsidR="000C3E05" w:rsidRPr="00311316" w:rsidRDefault="00673E34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****</w:t>
            </w:r>
          </w:p>
        </w:tc>
        <w:tc>
          <w:tcPr>
            <w:tcW w:w="697" w:type="dxa"/>
          </w:tcPr>
          <w:p w14:paraId="58A1BA30" w14:textId="4744169B" w:rsidR="000C3E05" w:rsidRPr="00311316" w:rsidRDefault="005C6C98" w:rsidP="000C3E0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1D905555" w14:textId="77777777" w:rsidR="000C3E05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A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urtović</w:t>
            </w:r>
            <w:proofErr w:type="spellEnd"/>
          </w:p>
          <w:p w14:paraId="4F70B45B" w14:textId="7FFC1C4C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37FF9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Diana Viduka, asistentica,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</w:t>
            </w:r>
          </w:p>
        </w:tc>
      </w:tr>
    </w:tbl>
    <w:p w14:paraId="0ADB0B93" w14:textId="77777777" w:rsidR="00E52CBF" w:rsidRPr="00311316" w:rsidRDefault="00E52CB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057BC47" w14:textId="77777777" w:rsidR="00E52CB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e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4B9CD809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5B18AB7B" w14:textId="77777777" w:rsidR="00E52CBF" w:rsidRPr="00311316" w:rsidRDefault="00E52CBF" w:rsidP="006B5A9F">
      <w:pPr>
        <w:rPr>
          <w:rFonts w:ascii="Arial" w:eastAsia="Arial" w:hAnsi="Arial" w:cs="Arial"/>
          <w:sz w:val="16"/>
          <w:szCs w:val="16"/>
        </w:rPr>
      </w:pPr>
    </w:p>
    <w:p w14:paraId="218AF18E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6A619EB0" w14:textId="3B3EB497" w:rsidR="00BA36F1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3A8F6EE5" w14:textId="0D29F874" w:rsidR="00802C63" w:rsidRDefault="00802C63" w:rsidP="006B5A9F">
      <w:pPr>
        <w:rPr>
          <w:b/>
        </w:rPr>
      </w:pPr>
    </w:p>
    <w:p w14:paraId="2E433223" w14:textId="516B4592" w:rsidR="00802C63" w:rsidRPr="00C37AC2" w:rsidRDefault="00802C63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 17. 11. 2025. Nadopuna Napomene za upis izbornih kolegija</w:t>
      </w:r>
    </w:p>
    <w:p w14:paraId="1B58CD61" w14:textId="6205A7A1" w:rsidR="00BA36F1" w:rsidRPr="00C37AC2" w:rsidRDefault="00BA36F1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 17. 11. 2025 Mijenja se zvanje nositelja kolegija</w:t>
      </w:r>
    </w:p>
    <w:p w14:paraId="61EE4304" w14:textId="05D6930A" w:rsidR="000C3E05" w:rsidRPr="00C37AC2" w:rsidRDefault="000C3E05" w:rsidP="000C3E05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*** 17. 11. 2025.  Uvodi se izborni kolegij </w:t>
      </w:r>
    </w:p>
    <w:p w14:paraId="4F13395B" w14:textId="6987B7D5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 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 2026. Mijenja se oblik izvođenja nastave</w:t>
      </w:r>
    </w:p>
    <w:p w14:paraId="1347A53B" w14:textId="4C54E3A9" w:rsidR="00673E34" w:rsidRPr="00C37AC2" w:rsidRDefault="00673E34" w:rsidP="00802C63">
      <w:pPr>
        <w:rPr>
          <w:rFonts w:ascii="Arial" w:hAnsi="Arial" w:cs="Arial"/>
          <w:b/>
          <w:color w:val="00B050"/>
          <w:sz w:val="16"/>
          <w:szCs w:val="16"/>
        </w:rPr>
      </w:pPr>
      <w:r w:rsidRPr="00C37AC2">
        <w:rPr>
          <w:rFonts w:ascii="Arial" w:hAnsi="Arial" w:cs="Arial"/>
          <w:b/>
          <w:color w:val="00B050"/>
          <w:sz w:val="16"/>
          <w:szCs w:val="16"/>
        </w:rPr>
        <w:t>*****2</w:t>
      </w:r>
      <w:r w:rsidR="00C37AC2">
        <w:rPr>
          <w:rFonts w:ascii="Arial" w:hAnsi="Arial" w:cs="Arial"/>
          <w:b/>
          <w:color w:val="00B050"/>
          <w:sz w:val="16"/>
          <w:szCs w:val="16"/>
        </w:rPr>
        <w:t>8</w:t>
      </w:r>
      <w:r w:rsidRPr="00C37AC2">
        <w:rPr>
          <w:rFonts w:ascii="Arial" w:hAnsi="Arial" w:cs="Arial"/>
          <w:b/>
          <w:color w:val="00B050"/>
          <w:sz w:val="16"/>
          <w:szCs w:val="16"/>
        </w:rPr>
        <w:t>. 1. 2026. Uvod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B37FF9">
        <w:rPr>
          <w:rFonts w:ascii="Arial" w:hAnsi="Arial" w:cs="Arial"/>
          <w:b/>
          <w:color w:val="00B050"/>
          <w:sz w:val="16"/>
          <w:szCs w:val="16"/>
        </w:rPr>
        <w:t>i</w:t>
      </w:r>
      <w:r w:rsidRPr="00C37AC2">
        <w:rPr>
          <w:rFonts w:ascii="Arial" w:hAnsi="Arial" w:cs="Arial"/>
          <w:b/>
          <w:color w:val="00B050"/>
          <w:sz w:val="16"/>
          <w:szCs w:val="16"/>
        </w:rPr>
        <w:t>, VS</w:t>
      </w:r>
      <w:r w:rsidR="00B37FF9">
        <w:rPr>
          <w:rFonts w:ascii="Arial" w:hAnsi="Arial" w:cs="Arial"/>
          <w:b/>
          <w:color w:val="00B050"/>
          <w:sz w:val="16"/>
          <w:szCs w:val="16"/>
        </w:rPr>
        <w:t>,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za izvođač</w:t>
      </w:r>
      <w:r w:rsidR="00B37FF9">
        <w:rPr>
          <w:rFonts w:ascii="Arial" w:hAnsi="Arial" w:cs="Arial"/>
          <w:b/>
          <w:color w:val="00B050"/>
          <w:sz w:val="16"/>
          <w:szCs w:val="16"/>
        </w:rPr>
        <w:t>e</w:t>
      </w:r>
      <w:r w:rsidRPr="00C37AC2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37FF9">
        <w:rPr>
          <w:rFonts w:ascii="Arial" w:hAnsi="Arial" w:cs="Arial"/>
          <w:b/>
          <w:color w:val="00B050"/>
          <w:sz w:val="16"/>
          <w:szCs w:val="16"/>
        </w:rPr>
        <w:t>na kolegiju.</w:t>
      </w:r>
    </w:p>
    <w:p w14:paraId="6B942B04" w14:textId="77777777" w:rsidR="00802C63" w:rsidRPr="00311316" w:rsidRDefault="00802C63" w:rsidP="006B5A9F">
      <w:pPr>
        <w:rPr>
          <w:b/>
        </w:rPr>
      </w:pPr>
    </w:p>
    <w:p w14:paraId="6FCAA34F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3E51C55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77CA8A5" w14:textId="77777777" w:rsidR="006B5A9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</w:p>
    <w:p w14:paraId="745E8B85" w14:textId="77777777" w:rsidR="006B5A9F" w:rsidRPr="00311316" w:rsidRDefault="006B5A9F" w:rsidP="006B5A9F">
      <w:pPr>
        <w:ind w:left="708"/>
        <w:rPr>
          <w:rFonts w:ascii="Arial" w:eastAsia="Arial" w:hAnsi="Arial" w:cs="Arial"/>
          <w:sz w:val="20"/>
          <w:szCs w:val="20"/>
        </w:rPr>
      </w:pPr>
    </w:p>
    <w:p w14:paraId="6A1B5564" w14:textId="77777777" w:rsidR="006B5A9F" w:rsidRPr="00311316" w:rsidRDefault="006B5A9F" w:rsidP="006B5A9F">
      <w:pPr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br w:type="page"/>
      </w:r>
    </w:p>
    <w:p w14:paraId="35A7C2B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I. GODINA</w:t>
      </w:r>
    </w:p>
    <w:p w14:paraId="7FE56A6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1F2ECFC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. zimski semestar </w:t>
      </w:r>
    </w:p>
    <w:p w14:paraId="61E6A6BD" w14:textId="77777777" w:rsidR="006B5A9F" w:rsidRPr="00311316" w:rsidRDefault="006B5A9F" w:rsidP="006B5A9F">
      <w:pPr>
        <w:jc w:val="center"/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05"/>
        <w:gridCol w:w="530"/>
        <w:gridCol w:w="537"/>
        <w:gridCol w:w="616"/>
        <w:gridCol w:w="750"/>
        <w:gridCol w:w="3656"/>
      </w:tblGrid>
      <w:tr w:rsidR="006B5A9F" w:rsidRPr="00311316" w14:paraId="6FC67458" w14:textId="77777777" w:rsidTr="4D153635">
        <w:tc>
          <w:tcPr>
            <w:tcW w:w="4105" w:type="dxa"/>
            <w:vAlign w:val="center"/>
          </w:tcPr>
          <w:p w14:paraId="6897947F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83" w:type="dxa"/>
            <w:gridSpan w:val="3"/>
          </w:tcPr>
          <w:p w14:paraId="1A28C5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2925C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8C7567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56" w:type="dxa"/>
          </w:tcPr>
          <w:p w14:paraId="024CBE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552B0E0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18C78691" w14:textId="77777777" w:rsidTr="4D153635">
        <w:tc>
          <w:tcPr>
            <w:tcW w:w="4105" w:type="dxa"/>
          </w:tcPr>
          <w:p w14:paraId="2B6A353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0" w:type="dxa"/>
          </w:tcPr>
          <w:p w14:paraId="2488C33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37" w:type="dxa"/>
          </w:tcPr>
          <w:p w14:paraId="2DB60A5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16" w:type="dxa"/>
          </w:tcPr>
          <w:p w14:paraId="3BB6B08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6A9DE7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46CBF01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4A88A7AB" w14:textId="77777777" w:rsidTr="4D153635">
        <w:trPr>
          <w:trHeight w:val="193"/>
        </w:trPr>
        <w:tc>
          <w:tcPr>
            <w:tcW w:w="4105" w:type="dxa"/>
            <w:vAlign w:val="center"/>
          </w:tcPr>
          <w:p w14:paraId="39823015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orija testova</w:t>
            </w:r>
          </w:p>
        </w:tc>
        <w:tc>
          <w:tcPr>
            <w:tcW w:w="530" w:type="dxa"/>
          </w:tcPr>
          <w:p w14:paraId="527B7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50879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1126964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060C3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16" w:type="dxa"/>
          </w:tcPr>
          <w:p w14:paraId="6B402E3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83A212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916333B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656" w:type="dxa"/>
          </w:tcPr>
          <w:p w14:paraId="33B8070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  <w:p w14:paraId="35F31C12" w14:textId="1E2D4047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</w:tr>
      <w:tr w:rsidR="006B5A9F" w:rsidRPr="00311316" w14:paraId="0C274941" w14:textId="77777777" w:rsidTr="4D153635">
        <w:tc>
          <w:tcPr>
            <w:tcW w:w="4105" w:type="dxa"/>
            <w:vAlign w:val="center"/>
          </w:tcPr>
          <w:p w14:paraId="77952FBF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patologija</w:t>
            </w:r>
          </w:p>
        </w:tc>
        <w:tc>
          <w:tcPr>
            <w:tcW w:w="530" w:type="dxa"/>
          </w:tcPr>
          <w:p w14:paraId="3155B06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5DC0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0AAC015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03BC6E7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6EE617A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. Dunja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Degmečić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VS </w:t>
            </w:r>
          </w:p>
        </w:tc>
      </w:tr>
      <w:tr w:rsidR="006B5A9F" w:rsidRPr="00311316" w14:paraId="5284DE22" w14:textId="77777777" w:rsidTr="001B57D3">
        <w:trPr>
          <w:trHeight w:val="297"/>
        </w:trPr>
        <w:tc>
          <w:tcPr>
            <w:tcW w:w="4105" w:type="dxa"/>
            <w:vAlign w:val="center"/>
          </w:tcPr>
          <w:p w14:paraId="5A31EA66" w14:textId="7A10EC9E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lk170328059"/>
            <w:r w:rsidRPr="00311316">
              <w:rPr>
                <w:rFonts w:ascii="Arial" w:eastAsia="Arial" w:hAnsi="Arial" w:cs="Arial"/>
                <w:sz w:val="18"/>
                <w:szCs w:val="18"/>
              </w:rPr>
              <w:t>Povijest psihologije i psihologijski sustavi</w:t>
            </w:r>
            <w:bookmarkEnd w:id="4"/>
          </w:p>
        </w:tc>
        <w:tc>
          <w:tcPr>
            <w:tcW w:w="530" w:type="dxa"/>
            <w:vAlign w:val="center"/>
          </w:tcPr>
          <w:p w14:paraId="65016B16" w14:textId="02761672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4FE38FD" w14:textId="3E2D256C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vAlign w:val="center"/>
          </w:tcPr>
          <w:p w14:paraId="649DCD6B" w14:textId="77777777" w:rsidR="006B5A9F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7E3AE9" w14:textId="14DE7268" w:rsidR="00F350A4" w:rsidRPr="00311316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vAlign w:val="center"/>
          </w:tcPr>
          <w:p w14:paraId="54776074" w14:textId="02BC31DD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FF4A866" w14:textId="34D7C398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27ED164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56" w:type="dxa"/>
            <w:vAlign w:val="center"/>
          </w:tcPr>
          <w:p w14:paraId="02402C3B" w14:textId="477C8DEC" w:rsidR="00716587" w:rsidRDefault="00EC5EFE" w:rsidP="001B57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="00F350A4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638F7BE" w14:textId="3C3451A6" w:rsidR="00F350A4" w:rsidRPr="00311316" w:rsidRDefault="00F350A4" w:rsidP="001B57D3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. Damir Marinić, predavač</w:t>
            </w:r>
          </w:p>
        </w:tc>
      </w:tr>
      <w:tr w:rsidR="00A00C89" w:rsidRPr="00311316" w14:paraId="182FEF2C" w14:textId="77777777" w:rsidTr="4D153635">
        <w:trPr>
          <w:trHeight w:val="297"/>
        </w:trPr>
        <w:tc>
          <w:tcPr>
            <w:tcW w:w="4105" w:type="dxa"/>
            <w:vAlign w:val="center"/>
          </w:tcPr>
          <w:p w14:paraId="4E4A9B56" w14:textId="77777777" w:rsidR="00A00C89" w:rsidRPr="00311316" w:rsidRDefault="00A00C8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0" w:type="dxa"/>
          </w:tcPr>
          <w:p w14:paraId="1F361C0B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79DE97C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6B70A512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B799B59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3499041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73BBE63" w14:textId="77777777" w:rsidTr="4D153635">
        <w:tc>
          <w:tcPr>
            <w:tcW w:w="4105" w:type="dxa"/>
            <w:vAlign w:val="center"/>
          </w:tcPr>
          <w:p w14:paraId="01F7317F" w14:textId="77777777" w:rsidR="006B5A9F" w:rsidRPr="00311316" w:rsidRDefault="006B5A9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IZBORNI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KOLEGIJ</w:t>
            </w:r>
          </w:p>
        </w:tc>
        <w:tc>
          <w:tcPr>
            <w:tcW w:w="530" w:type="dxa"/>
          </w:tcPr>
          <w:p w14:paraId="033285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</w:tcPr>
          <w:p w14:paraId="443FA5C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</w:tcPr>
          <w:p w14:paraId="58C6AE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vAlign w:val="center"/>
          </w:tcPr>
          <w:p w14:paraId="591DA10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</w:tcPr>
          <w:p w14:paraId="60B83E5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4CFFE6B" w14:textId="77777777" w:rsidTr="4D153635">
        <w:tc>
          <w:tcPr>
            <w:tcW w:w="4105" w:type="dxa"/>
            <w:vAlign w:val="center"/>
          </w:tcPr>
          <w:p w14:paraId="362DF0AD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nove zdravstvene psihologije</w:t>
            </w:r>
          </w:p>
        </w:tc>
        <w:tc>
          <w:tcPr>
            <w:tcW w:w="530" w:type="dxa"/>
          </w:tcPr>
          <w:p w14:paraId="1B76FF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</w:tcPr>
          <w:p w14:paraId="3F46FF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21C7778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7C4066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4D9CD62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Gorka Vuletić </w:t>
            </w:r>
          </w:p>
        </w:tc>
      </w:tr>
      <w:tr w:rsidR="006B5A9F" w:rsidRPr="00311316" w14:paraId="220F3DE9" w14:textId="77777777" w:rsidTr="4D153635">
        <w:tc>
          <w:tcPr>
            <w:tcW w:w="4105" w:type="dxa"/>
            <w:vAlign w:val="center"/>
          </w:tcPr>
          <w:p w14:paraId="0A601276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530" w:type="dxa"/>
          </w:tcPr>
          <w:p w14:paraId="22B0E6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</w:tcPr>
          <w:p w14:paraId="777C08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</w:tcPr>
          <w:p w14:paraId="6C552A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A5CE8C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</w:tcPr>
          <w:p w14:paraId="795A8E3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va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Marčinko</w:t>
            </w:r>
            <w:proofErr w:type="spellEnd"/>
          </w:p>
        </w:tc>
      </w:tr>
      <w:tr w:rsidR="006B5A9F" w:rsidRPr="00311316" w14:paraId="4ACEF2BA" w14:textId="77777777" w:rsidTr="4D153635">
        <w:tc>
          <w:tcPr>
            <w:tcW w:w="4105" w:type="dxa"/>
            <w:vAlign w:val="center"/>
          </w:tcPr>
          <w:p w14:paraId="3DC6CA6B" w14:textId="77777777" w:rsidR="006B5A9F" w:rsidRPr="00347235" w:rsidRDefault="008A687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istemski pristup u psihologiji</w:t>
            </w:r>
          </w:p>
        </w:tc>
        <w:tc>
          <w:tcPr>
            <w:tcW w:w="530" w:type="dxa"/>
          </w:tcPr>
          <w:p w14:paraId="0E503C3F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3723FA67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37" w:type="dxa"/>
          </w:tcPr>
          <w:p w14:paraId="7A4A2020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8BF5C3F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616" w:type="dxa"/>
          </w:tcPr>
          <w:p w14:paraId="304290AA" w14:textId="77777777" w:rsidR="006B5A9F" w:rsidRPr="00347235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4B490F2" w14:textId="77777777" w:rsidR="006B5A9F" w:rsidRPr="00347235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750" w:type="dxa"/>
            <w:vAlign w:val="center"/>
          </w:tcPr>
          <w:p w14:paraId="1E293675" w14:textId="77777777" w:rsidR="006B5A9F" w:rsidRPr="00347235" w:rsidRDefault="008A687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3656" w:type="dxa"/>
          </w:tcPr>
          <w:p w14:paraId="2E1AF63B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oc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Ivana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Marčinko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5B64F319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6B5A9F" w:rsidRPr="00311316" w14:paraId="6DFBAB6B" w14:textId="77777777" w:rsidTr="4D153635">
        <w:tc>
          <w:tcPr>
            <w:tcW w:w="4105" w:type="dxa"/>
            <w:vAlign w:val="center"/>
          </w:tcPr>
          <w:p w14:paraId="0042B1F3" w14:textId="77777777" w:rsidR="006B5A9F" w:rsidRPr="00347235" w:rsidRDefault="006B5A9F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Interpersonalna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neurobiologija</w:t>
            </w:r>
          </w:p>
        </w:tc>
        <w:tc>
          <w:tcPr>
            <w:tcW w:w="530" w:type="dxa"/>
            <w:vAlign w:val="center"/>
          </w:tcPr>
          <w:p w14:paraId="4232EE91" w14:textId="36239686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467E9E1B" w14:textId="4FE2931F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37" w:type="dxa"/>
            <w:vAlign w:val="center"/>
          </w:tcPr>
          <w:p w14:paraId="402726EF" w14:textId="7AAC1160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8255B3A" w14:textId="36F71681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616" w:type="dxa"/>
            <w:vAlign w:val="center"/>
          </w:tcPr>
          <w:p w14:paraId="53B5B09F" w14:textId="4D8ECF1B" w:rsidR="0010444C" w:rsidRPr="00347235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225BAFD3" w14:textId="390D7105" w:rsidR="006B5A9F" w:rsidRPr="00347235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750" w:type="dxa"/>
            <w:vAlign w:val="center"/>
          </w:tcPr>
          <w:p w14:paraId="3274E474" w14:textId="77777777" w:rsidR="006B5A9F" w:rsidRPr="00347235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3656" w:type="dxa"/>
          </w:tcPr>
          <w:p w14:paraId="2892F7FD" w14:textId="6CA6BE8D" w:rsidR="0010444C" w:rsidRPr="00347235" w:rsidRDefault="0010444C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oc. 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Valerija Križanić</w:t>
            </w:r>
            <w:r w:rsidR="008E5C83"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, nositeljica</w:t>
            </w:r>
          </w:p>
          <w:p w14:paraId="78EB17C4" w14:textId="77777777" w:rsidR="006B5A9F" w:rsidRPr="00347235" w:rsidRDefault="006B5A9F" w:rsidP="00BB6E4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sc</w:t>
            </w:r>
            <w:proofErr w:type="spellEnd"/>
            <w:r w:rsidRPr="00347235">
              <w:rPr>
                <w:rFonts w:ascii="Arial" w:eastAsia="Arial" w:hAnsi="Arial" w:cs="Arial"/>
                <w:sz w:val="18"/>
                <w:szCs w:val="18"/>
                <w:highlight w:val="yellow"/>
              </w:rPr>
              <w:t>. Damir Marinić, predavač</w:t>
            </w:r>
          </w:p>
        </w:tc>
      </w:tr>
      <w:tr w:rsidR="00592F69" w:rsidRPr="00311316" w14:paraId="22978CB0" w14:textId="77777777" w:rsidTr="4D153635">
        <w:tc>
          <w:tcPr>
            <w:tcW w:w="4105" w:type="dxa"/>
            <w:vAlign w:val="center"/>
          </w:tcPr>
          <w:p w14:paraId="0765A998" w14:textId="4434B941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ngleski jezik za humanističke i društvene znanosti 5</w:t>
            </w:r>
          </w:p>
        </w:tc>
        <w:tc>
          <w:tcPr>
            <w:tcW w:w="530" w:type="dxa"/>
          </w:tcPr>
          <w:p w14:paraId="6227F366" w14:textId="35B3B8E6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</w:tcPr>
          <w:p w14:paraId="31B17F53" w14:textId="4AC91191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6" w:type="dxa"/>
          </w:tcPr>
          <w:p w14:paraId="016E62E1" w14:textId="1EB3C27E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02D40F69" w14:textId="713914F1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56" w:type="dxa"/>
          </w:tcPr>
          <w:p w14:paraId="1C5FCF11" w14:textId="07B5E30C" w:rsidR="00592F69" w:rsidRPr="00311316" w:rsidRDefault="00592F69" w:rsidP="00592F69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6AEC1364" w14:textId="77777777" w:rsidR="00B53918" w:rsidRPr="00311316" w:rsidRDefault="006B5A9F" w:rsidP="006B5A9F">
      <w:pPr>
        <w:tabs>
          <w:tab w:val="center" w:pos="4536"/>
        </w:tabs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7DB0D657" w14:textId="59977B35" w:rsidR="00B53918" w:rsidRPr="00311316" w:rsidRDefault="00B53918" w:rsidP="00B53918">
      <w:pPr>
        <w:rPr>
          <w:rFonts w:ascii="Arial" w:eastAsia="Arial" w:hAnsi="Arial" w:cs="Arial"/>
          <w:b/>
          <w:sz w:val="18"/>
          <w:szCs w:val="18"/>
        </w:rPr>
      </w:pPr>
    </w:p>
    <w:p w14:paraId="7DDB3146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bookmarkStart w:id="5" w:name="_Hlk176349548"/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70E3B48" w14:textId="54EE56B1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2946679" w14:textId="77777777" w:rsidR="00141868" w:rsidRPr="00311316" w:rsidRDefault="00141868" w:rsidP="00B53918">
      <w:pPr>
        <w:rPr>
          <w:rFonts w:ascii="Arial" w:eastAsia="Arial" w:hAnsi="Arial" w:cs="Arial"/>
          <w:b/>
          <w:sz w:val="18"/>
          <w:szCs w:val="18"/>
        </w:rPr>
      </w:pPr>
    </w:p>
    <w:bookmarkEnd w:id="5"/>
    <w:p w14:paraId="41452432" w14:textId="77777777" w:rsidR="0074637C" w:rsidRPr="00311316" w:rsidRDefault="0074637C" w:rsidP="00B53918">
      <w:pPr>
        <w:rPr>
          <w:rFonts w:ascii="Arial" w:eastAsia="Arial" w:hAnsi="Arial" w:cs="Arial"/>
          <w:b/>
          <w:sz w:val="18"/>
          <w:szCs w:val="18"/>
        </w:rPr>
      </w:pPr>
    </w:p>
    <w:p w14:paraId="041BC0EB" w14:textId="77777777" w:rsidR="00B53918" w:rsidRPr="00311316" w:rsidRDefault="00B53918" w:rsidP="00B53918">
      <w:pPr>
        <w:rPr>
          <w:rFonts w:ascii="Arial" w:eastAsia="Arial" w:hAnsi="Arial" w:cs="Arial"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8"/>
          <w:szCs w:val="18"/>
          <w:u w:val="single"/>
        </w:rPr>
        <w:t xml:space="preserve"> </w:t>
      </w:r>
    </w:p>
    <w:p w14:paraId="37C4ADD8" w14:textId="77777777" w:rsidR="006B5A9F" w:rsidRPr="00311316" w:rsidRDefault="006B5A9F" w:rsidP="00B53918">
      <w:pPr>
        <w:tabs>
          <w:tab w:val="center" w:pos="4536"/>
        </w:tabs>
        <w:rPr>
          <w:rFonts w:ascii="Arial" w:eastAsia="Arial" w:hAnsi="Arial" w:cs="Arial"/>
          <w:sz w:val="16"/>
          <w:szCs w:val="16"/>
        </w:rPr>
      </w:pPr>
    </w:p>
    <w:p w14:paraId="0F4E1356" w14:textId="77777777" w:rsidR="00B53918" w:rsidRPr="00311316" w:rsidRDefault="00B53918" w:rsidP="00B53918">
      <w:pPr>
        <w:tabs>
          <w:tab w:val="center" w:pos="4536"/>
        </w:tabs>
        <w:rPr>
          <w:rFonts w:ascii="Arial" w:eastAsia="Arial" w:hAnsi="Arial" w:cs="Arial"/>
          <w:b/>
          <w:sz w:val="20"/>
          <w:szCs w:val="20"/>
          <w:u w:val="single"/>
        </w:rPr>
      </w:pPr>
    </w:p>
    <w:p w14:paraId="414871E1" w14:textId="77777777" w:rsidR="006B5A9F" w:rsidRPr="00311316" w:rsidRDefault="006B5A9F" w:rsidP="006B5A9F">
      <w:pPr>
        <w:tabs>
          <w:tab w:val="center" w:pos="4536"/>
        </w:tabs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I. ljetni semestar </w:t>
      </w: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26"/>
        <w:gridCol w:w="526"/>
        <w:gridCol w:w="526"/>
        <w:gridCol w:w="665"/>
        <w:gridCol w:w="750"/>
        <w:gridCol w:w="3601"/>
      </w:tblGrid>
      <w:tr w:rsidR="006B5A9F" w:rsidRPr="00311316" w14:paraId="08E095F3" w14:textId="77777777" w:rsidTr="00E46E96">
        <w:tc>
          <w:tcPr>
            <w:tcW w:w="4126" w:type="dxa"/>
            <w:vAlign w:val="center"/>
          </w:tcPr>
          <w:p w14:paraId="1345A1F4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7" w:type="dxa"/>
            <w:gridSpan w:val="3"/>
          </w:tcPr>
          <w:p w14:paraId="7162BF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745DF0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2D30D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01" w:type="dxa"/>
          </w:tcPr>
          <w:p w14:paraId="05C3ECF3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4865EA7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1D8BBB8" w14:textId="77777777" w:rsidTr="00BB6E49">
        <w:trPr>
          <w:trHeight w:val="321"/>
        </w:trPr>
        <w:tc>
          <w:tcPr>
            <w:tcW w:w="4126" w:type="dxa"/>
          </w:tcPr>
          <w:p w14:paraId="2AE5400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26" w:type="dxa"/>
          </w:tcPr>
          <w:p w14:paraId="37D621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26" w:type="dxa"/>
          </w:tcPr>
          <w:p w14:paraId="2CD357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65" w:type="dxa"/>
          </w:tcPr>
          <w:p w14:paraId="42D290D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230A7E8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64A53B1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AE9B0F7" w14:textId="77777777" w:rsidTr="0017233B">
        <w:tc>
          <w:tcPr>
            <w:tcW w:w="4126" w:type="dxa"/>
          </w:tcPr>
          <w:p w14:paraId="62A65DE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526" w:type="dxa"/>
            <w:vAlign w:val="center"/>
          </w:tcPr>
          <w:p w14:paraId="6669A05F" w14:textId="7D3A439C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B71F971" w14:textId="15909325" w:rsidR="0082410A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36E565E" w14:textId="7DC18BAB" w:rsidR="006B5A9F" w:rsidRPr="00311316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307EE243" w14:textId="0EBAEF1F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1E6975D" w14:textId="3F40B57A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AF424FF" w14:textId="2E7B0E76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6956F0F7" w14:textId="476729BE" w:rsidR="00BA2A68" w:rsidRDefault="00BA2A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2940B5" w14:textId="34743661" w:rsidR="0082410A" w:rsidRDefault="0082410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33C2419" w14:textId="4649A41A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1541CEA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  <w:vAlign w:val="center"/>
          </w:tcPr>
          <w:p w14:paraId="2B55D9C4" w14:textId="580508BB" w:rsidR="0082410A" w:rsidRDefault="00BA2A68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Marija Milić ****</w:t>
            </w:r>
          </w:p>
          <w:p w14:paraId="0657723C" w14:textId="0D74A014" w:rsidR="00BA2A68" w:rsidRPr="00C37AC2" w:rsidRDefault="00BA2A68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sc</w:t>
            </w:r>
            <w:proofErr w:type="spellEnd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. Antun </w:t>
            </w:r>
            <w:proofErr w:type="spellStart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C37AC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, VS****</w:t>
            </w:r>
          </w:p>
          <w:p w14:paraId="18A13136" w14:textId="542CC5D3" w:rsidR="006B5A9F" w:rsidRPr="008E5C83" w:rsidRDefault="001B57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</w:tc>
      </w:tr>
      <w:tr w:rsidR="006B5A9F" w:rsidRPr="00311316" w14:paraId="355782CF" w14:textId="77777777" w:rsidTr="00BB6E49">
        <w:tc>
          <w:tcPr>
            <w:tcW w:w="4126" w:type="dxa"/>
          </w:tcPr>
          <w:p w14:paraId="7236F7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526" w:type="dxa"/>
          </w:tcPr>
          <w:p w14:paraId="41C0039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E55B7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96224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051D32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4C2B548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6B5A9F" w:rsidRPr="00311316" w14:paraId="02140C7E" w14:textId="77777777" w:rsidTr="00912418">
        <w:tc>
          <w:tcPr>
            <w:tcW w:w="4126" w:type="dxa"/>
            <w:vAlign w:val="center"/>
          </w:tcPr>
          <w:p w14:paraId="79421404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526" w:type="dxa"/>
            <w:vAlign w:val="center"/>
          </w:tcPr>
          <w:p w14:paraId="5B3EE120" w14:textId="77777777" w:rsidR="006B5A9F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  <w:vAlign w:val="center"/>
          </w:tcPr>
          <w:p w14:paraId="7FCEB1E6" w14:textId="18F222FF" w:rsidR="004D500C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05507786" w14:textId="3C795001" w:rsidR="004D500C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7B06098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1E1AB810" w14:textId="1CAE31C1" w:rsidR="006B5A9F" w:rsidRPr="00311316" w:rsidRDefault="000663F4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doc. dr. </w:t>
            </w:r>
            <w:proofErr w:type="spellStart"/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sc</w:t>
            </w:r>
            <w:proofErr w:type="spellEnd"/>
            <w:r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. Marina Perković Kovačević, VS</w:t>
            </w:r>
            <w:r w:rsidR="00673E34" w:rsidRPr="00210FA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*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6B5A9F" w:rsidRPr="00311316" w14:paraId="7C6BBD3C" w14:textId="77777777" w:rsidTr="00BB6E49">
        <w:trPr>
          <w:trHeight w:val="47"/>
        </w:trPr>
        <w:tc>
          <w:tcPr>
            <w:tcW w:w="4126" w:type="dxa"/>
          </w:tcPr>
          <w:p w14:paraId="562FE69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eeksperiment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psihologijska metodologija                </w:t>
            </w:r>
          </w:p>
        </w:tc>
        <w:tc>
          <w:tcPr>
            <w:tcW w:w="526" w:type="dxa"/>
          </w:tcPr>
          <w:p w14:paraId="06AEC84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A4692A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0074ED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0C28A1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62373EA9" w14:textId="5386AB9A" w:rsidR="006B5A9F" w:rsidRPr="00311316" w:rsidRDefault="00C35732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Jasmina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6B5A9F" w:rsidRPr="00311316" w14:paraId="3EB198EF" w14:textId="77777777" w:rsidTr="00BB6E49">
        <w:tc>
          <w:tcPr>
            <w:tcW w:w="4126" w:type="dxa"/>
          </w:tcPr>
          <w:p w14:paraId="4C4795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sihologija odrasle dobi i starenja                                    </w:t>
            </w:r>
          </w:p>
        </w:tc>
        <w:tc>
          <w:tcPr>
            <w:tcW w:w="526" w:type="dxa"/>
          </w:tcPr>
          <w:p w14:paraId="71353B78" w14:textId="06741B36" w:rsidR="006B5A9F" w:rsidRPr="00311316" w:rsidRDefault="00303DD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2237638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41F212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7EBBA3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7F7821B2" w14:textId="7CDC7A8E" w:rsidR="006B5A9F" w:rsidRPr="00BA2A68" w:rsidRDefault="004A0665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izv. prof. dr. </w:t>
            </w:r>
            <w:proofErr w:type="spellStart"/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>sc</w:t>
            </w:r>
            <w:proofErr w:type="spellEnd"/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Marina </w:t>
            </w:r>
            <w:proofErr w:type="spellStart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Kotrla</w:t>
            </w:r>
            <w:proofErr w:type="spellEnd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 Topić</w:t>
            </w:r>
            <w:r w:rsidR="00256F9A">
              <w:rPr>
                <w:rFonts w:ascii="Arial" w:eastAsia="Arial" w:hAnsi="Arial" w:cs="Arial"/>
                <w:b/>
                <w:sz w:val="18"/>
                <w:szCs w:val="18"/>
              </w:rPr>
              <w:t>, VS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****</w:t>
            </w:r>
          </w:p>
        </w:tc>
      </w:tr>
      <w:tr w:rsidR="00242A50" w:rsidRPr="00311316" w14:paraId="097EC619" w14:textId="77777777" w:rsidTr="00BB6E49">
        <w:tc>
          <w:tcPr>
            <w:tcW w:w="4126" w:type="dxa"/>
          </w:tcPr>
          <w:p w14:paraId="3E44D8A0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723736C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B3C9900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6EC67DD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FD5E5E9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5BE208F7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8BC2AD7" w14:textId="77777777" w:rsidTr="00BB6E49">
        <w:tc>
          <w:tcPr>
            <w:tcW w:w="4126" w:type="dxa"/>
          </w:tcPr>
          <w:p w14:paraId="5F8262C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26" w:type="dxa"/>
          </w:tcPr>
          <w:p w14:paraId="28155BB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566D58D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3BF73C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6D7E9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426349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1AB87449" w14:textId="77777777" w:rsidTr="00BB6E49">
        <w:tc>
          <w:tcPr>
            <w:tcW w:w="4126" w:type="dxa"/>
          </w:tcPr>
          <w:p w14:paraId="65C47DE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6" w:name="_heading=h.30j0zll" w:colFirst="0" w:colLast="0"/>
            <w:bookmarkEnd w:id="6"/>
            <w:r w:rsidRPr="00311316">
              <w:rPr>
                <w:rFonts w:ascii="Arial" w:eastAsia="Arial" w:hAnsi="Arial" w:cs="Arial"/>
                <w:sz w:val="18"/>
                <w:szCs w:val="18"/>
              </w:rPr>
              <w:t>Uvod u praktičnu nastavu</w:t>
            </w:r>
          </w:p>
        </w:tc>
        <w:tc>
          <w:tcPr>
            <w:tcW w:w="526" w:type="dxa"/>
          </w:tcPr>
          <w:p w14:paraId="63D9D44E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1EF43D" w14:textId="36B2A76D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F71C287" w14:textId="0A408E36" w:rsidR="00A655B2" w:rsidRDefault="00A655B2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48CA286" w14:textId="4084BDCA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36C9FAFA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43CAC4" w14:textId="7DAE194A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DC6A4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01" w:type="dxa"/>
          </w:tcPr>
          <w:p w14:paraId="794E5E60" w14:textId="6B871610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Daniel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="00A655B2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  <w:r w:rsidR="00F4484C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28929705" w14:textId="7414175E" w:rsidR="00F350A4" w:rsidRPr="00311316" w:rsidRDefault="00F350A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na-Marija Ćorić, asistentica, VS</w:t>
            </w:r>
            <w:r w:rsidR="00673E34">
              <w:rPr>
                <w:rFonts w:ascii="Arial" w:eastAsia="Arial" w:hAnsi="Arial" w:cs="Arial"/>
                <w:sz w:val="18"/>
                <w:szCs w:val="18"/>
              </w:rPr>
              <w:t>******</w:t>
            </w:r>
          </w:p>
        </w:tc>
      </w:tr>
      <w:tr w:rsidR="006B5A9F" w:rsidRPr="00311316" w14:paraId="18500A5B" w14:textId="77777777" w:rsidTr="00BB6E49">
        <w:trPr>
          <w:trHeight w:val="47"/>
        </w:trPr>
        <w:tc>
          <w:tcPr>
            <w:tcW w:w="4126" w:type="dxa"/>
          </w:tcPr>
          <w:p w14:paraId="3151C3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Hormoni i ponašanje</w:t>
            </w:r>
          </w:p>
        </w:tc>
        <w:tc>
          <w:tcPr>
            <w:tcW w:w="526" w:type="dxa"/>
          </w:tcPr>
          <w:p w14:paraId="28C01B54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</w:tcPr>
          <w:p w14:paraId="6CE531DD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2FB6EF03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17FC062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3A84EB9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802C63" w:rsidRPr="00311316" w14:paraId="62473E53" w14:textId="77777777" w:rsidTr="00C37AC2">
        <w:trPr>
          <w:trHeight w:val="47"/>
        </w:trPr>
        <w:tc>
          <w:tcPr>
            <w:tcW w:w="4126" w:type="dxa"/>
            <w:vMerge w:val="restart"/>
            <w:vAlign w:val="center"/>
          </w:tcPr>
          <w:p w14:paraId="769393C3" w14:textId="0A2F3280" w:rsidR="00802C63" w:rsidRPr="00311316" w:rsidRDefault="00802C63" w:rsidP="00BA2A6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02C63">
              <w:rPr>
                <w:rFonts w:ascii="Arial" w:eastAsia="Arial" w:hAnsi="Arial" w:cs="Arial"/>
                <w:sz w:val="18"/>
                <w:szCs w:val="18"/>
              </w:rPr>
              <w:t>Otpornost i mentalno zdravlje mladih</w:t>
            </w:r>
          </w:p>
        </w:tc>
        <w:tc>
          <w:tcPr>
            <w:tcW w:w="526" w:type="dxa"/>
          </w:tcPr>
          <w:p w14:paraId="16989CC0" w14:textId="6D2FBF87" w:rsidR="00802C63" w:rsidRPr="00B855CE" w:rsidRDefault="00B855CE" w:rsidP="00802C63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B855CE"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7C21D6E" w14:textId="7315E2B7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6CF00131" w14:textId="29A7851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Merge w:val="restart"/>
            <w:vAlign w:val="center"/>
          </w:tcPr>
          <w:p w14:paraId="4E6A94EF" w14:textId="6F7BAFFB" w:rsidR="00802C63" w:rsidRPr="00311316" w:rsidRDefault="00802C63" w:rsidP="00BA2A6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69E07076" w14:textId="7C18EBD0" w:rsid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***</w:t>
            </w:r>
          </w:p>
        </w:tc>
      </w:tr>
      <w:tr w:rsidR="00802C63" w:rsidRPr="00311316" w14:paraId="141C5B6B" w14:textId="77777777" w:rsidTr="00BB6E49">
        <w:trPr>
          <w:trHeight w:val="47"/>
        </w:trPr>
        <w:tc>
          <w:tcPr>
            <w:tcW w:w="4126" w:type="dxa"/>
            <w:vMerge/>
          </w:tcPr>
          <w:p w14:paraId="005A05BE" w14:textId="77777777" w:rsidR="00802C63" w:rsidRPr="00802C63" w:rsidRDefault="00802C63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3012C7D" w14:textId="3A41CC5C" w:rsidR="00802C63" w:rsidRDefault="00802C63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89AF170" w14:textId="1F14826A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C7B68EF" w14:textId="0CAB1AA7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B2D1E00" w14:textId="65756A58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121159A3" w14:textId="77777777" w:rsidR="00673E34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5CE48C58" w14:textId="1B2A2135" w:rsidR="00802C63" w:rsidRDefault="00673E34" w:rsidP="00802C6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Merge/>
          </w:tcPr>
          <w:p w14:paraId="46E8EDA8" w14:textId="77777777" w:rsidR="00802C63" w:rsidRPr="00311316" w:rsidRDefault="00802C63" w:rsidP="00802C6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0F22257" w14:textId="3A48ABFF" w:rsidR="00802C63" w:rsidRDefault="00673E34" w:rsidP="00802C6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irna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Ilakovac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 Keser, </w:t>
            </w:r>
            <w:proofErr w:type="spellStart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asistetica</w:t>
            </w:r>
            <w:proofErr w:type="spellEnd"/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VS</w:t>
            </w:r>
            <w:r w:rsidRPr="00673E34">
              <w:rPr>
                <w:rFonts w:ascii="Arial" w:eastAsia="Arial" w:hAnsi="Arial" w:cs="Arial"/>
                <w:sz w:val="18"/>
                <w:szCs w:val="18"/>
              </w:rPr>
              <w:t xml:space="preserve"> i </w:t>
            </w:r>
            <w:r w:rsidRPr="00A655B2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Nada Grujić-Tomas, asistentica, VS</w:t>
            </w:r>
            <w:r w:rsidRPr="00A655B2">
              <w:rPr>
                <w:rFonts w:ascii="Arial" w:eastAsia="Arial" w:hAnsi="Arial" w:cs="Arial"/>
                <w:color w:val="00B0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*******</w:t>
            </w:r>
          </w:p>
        </w:tc>
      </w:tr>
      <w:tr w:rsidR="00592F69" w:rsidRPr="00311316" w14:paraId="2B6FF780" w14:textId="77777777" w:rsidTr="00D522EA">
        <w:trPr>
          <w:trHeight w:val="47"/>
        </w:trPr>
        <w:tc>
          <w:tcPr>
            <w:tcW w:w="4126" w:type="dxa"/>
          </w:tcPr>
          <w:p w14:paraId="3C767C7D" w14:textId="02BEA228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lastRenderedPageBreak/>
              <w:t>Engleski jezik za humanističke i društvene znanosti 6</w:t>
            </w:r>
          </w:p>
        </w:tc>
        <w:tc>
          <w:tcPr>
            <w:tcW w:w="526" w:type="dxa"/>
            <w:vAlign w:val="center"/>
          </w:tcPr>
          <w:p w14:paraId="28929F74" w14:textId="665F8B4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1BFBE907" w14:textId="7A6E3BB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65" w:type="dxa"/>
            <w:vAlign w:val="center"/>
          </w:tcPr>
          <w:p w14:paraId="2A277AC0" w14:textId="71F4E88A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479CDCFC" w14:textId="5B89DE0F" w:rsidR="00592F69" w:rsidRPr="00311316" w:rsidRDefault="00592F69" w:rsidP="00D522EA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67D68317" w14:textId="2735C952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FD6FE1" w:rsidRPr="00311316">
              <w:rPr>
                <w:rFonts w:ascii="Arial" w:eastAsia="Arial" w:hAnsi="Arial" w:cs="Arial"/>
                <w:b/>
              </w:rPr>
              <w:t>**</w:t>
            </w:r>
          </w:p>
        </w:tc>
      </w:tr>
      <w:tr w:rsidR="00D51559" w:rsidRPr="00311316" w14:paraId="0B042932" w14:textId="77777777" w:rsidTr="00D522EA">
        <w:trPr>
          <w:trHeight w:val="47"/>
        </w:trPr>
        <w:tc>
          <w:tcPr>
            <w:tcW w:w="4126" w:type="dxa"/>
          </w:tcPr>
          <w:p w14:paraId="40E32BDA" w14:textId="3F68E4FA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sihologija religioznosti </w:t>
            </w:r>
          </w:p>
        </w:tc>
        <w:tc>
          <w:tcPr>
            <w:tcW w:w="526" w:type="dxa"/>
            <w:vAlign w:val="center"/>
          </w:tcPr>
          <w:p w14:paraId="065A8476" w14:textId="59985DD6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661615A5" w14:textId="7E907161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  <w:vAlign w:val="center"/>
          </w:tcPr>
          <w:p w14:paraId="5D58AD08" w14:textId="2DF2FF9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784957C5" w14:textId="4554B2B5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7E8EA71D" w14:textId="41AE064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30B911EF" w14:textId="0580FD5E" w:rsidR="00D51559" w:rsidRPr="00311316" w:rsidRDefault="00A655B2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46F1D0EB" w14:textId="4008832B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</w:tcPr>
          <w:p w14:paraId="0097F56D" w14:textId="7B95EA61" w:rsidR="00D51559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Marija Milić, nositeljica</w:t>
            </w:r>
          </w:p>
          <w:p w14:paraId="1A77BCBD" w14:textId="1B2A9529" w:rsidR="00D51559" w:rsidRPr="00A655B2" w:rsidRDefault="00E16929" w:rsidP="00592F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sc</w:t>
            </w:r>
            <w:proofErr w:type="spellEnd"/>
            <w:r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. </w:t>
            </w:r>
            <w:bookmarkStart w:id="7" w:name="_GoBack"/>
            <w:bookmarkEnd w:id="7"/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Davor </w:t>
            </w:r>
            <w:proofErr w:type="spellStart"/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Senjan</w:t>
            </w:r>
            <w:proofErr w:type="spellEnd"/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, viši</w:t>
            </w:r>
            <w:r w:rsidR="005F75C6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 xml:space="preserve"> asistent</w:t>
            </w:r>
            <w:r w:rsidR="00D51559" w:rsidRPr="00700267">
              <w:rPr>
                <w:rFonts w:ascii="Arial" w:eastAsia="Arial" w:hAnsi="Arial" w:cs="Arial"/>
                <w:b/>
                <w:color w:val="7030A0"/>
                <w:sz w:val="18"/>
                <w:szCs w:val="18"/>
              </w:rPr>
              <w:t>, VS</w:t>
            </w:r>
            <w:r w:rsidR="00673E34" w:rsidRPr="00700267">
              <w:rPr>
                <w:rFonts w:ascii="Arial" w:eastAsia="Arial" w:hAnsi="Arial" w:cs="Arial"/>
                <w:b/>
                <w:sz w:val="18"/>
                <w:szCs w:val="18"/>
              </w:rPr>
              <w:t>******</w:t>
            </w:r>
          </w:p>
          <w:p w14:paraId="45E8B212" w14:textId="219CE130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92F69" w:rsidRPr="00311316" w14:paraId="75FF74C7" w14:textId="77777777" w:rsidTr="00BB6E49">
        <w:tc>
          <w:tcPr>
            <w:tcW w:w="4126" w:type="dxa"/>
          </w:tcPr>
          <w:p w14:paraId="51AA057F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avršni rad</w:t>
            </w:r>
          </w:p>
        </w:tc>
        <w:tc>
          <w:tcPr>
            <w:tcW w:w="526" w:type="dxa"/>
          </w:tcPr>
          <w:p w14:paraId="02A1BB1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11926487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827515C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768F76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70E756F2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642FE1AA" w14:textId="77777777" w:rsidR="006B5A9F" w:rsidRPr="00311316" w:rsidRDefault="006B5A9F" w:rsidP="006B5A9F">
      <w:pPr>
        <w:rPr>
          <w:rFonts w:ascii="Arial" w:eastAsia="Arial" w:hAnsi="Arial" w:cs="Arial"/>
          <w:b/>
          <w:sz w:val="20"/>
          <w:szCs w:val="20"/>
        </w:rPr>
      </w:pPr>
    </w:p>
    <w:p w14:paraId="1BF11BD7" w14:textId="573F57C8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bookmarkStart w:id="8" w:name="_heading=h.1fob9te" w:colFirst="0" w:colLast="0"/>
      <w:bookmarkEnd w:id="8"/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3417815A" w14:textId="075F6784" w:rsidR="00141868" w:rsidRPr="00311316" w:rsidRDefault="00141868" w:rsidP="00B53918">
      <w:pPr>
        <w:rPr>
          <w:rFonts w:ascii="Arial" w:eastAsia="Arial" w:hAnsi="Arial" w:cs="Arial"/>
          <w:b/>
          <w:sz w:val="18"/>
          <w:szCs w:val="16"/>
        </w:rPr>
      </w:pPr>
    </w:p>
    <w:p w14:paraId="6E5F5A4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6E7449A" w14:textId="426C3BD5" w:rsidR="003D3DEA" w:rsidRDefault="00BA36F1" w:rsidP="00B53918">
      <w:pPr>
        <w:rPr>
          <w:rFonts w:ascii="Arial" w:eastAsia="Arial" w:hAnsi="Arial" w:cs="Arial"/>
          <w:sz w:val="18"/>
          <w:szCs w:val="18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4CB20514" w14:textId="77777777" w:rsidR="00BA36F1" w:rsidRDefault="00BA36F1" w:rsidP="00B53918">
      <w:pPr>
        <w:rPr>
          <w:rFonts w:ascii="Arial" w:eastAsia="Arial" w:hAnsi="Arial" w:cs="Arial"/>
          <w:sz w:val="18"/>
          <w:szCs w:val="18"/>
        </w:rPr>
      </w:pPr>
    </w:p>
    <w:p w14:paraId="0BC5BBDC" w14:textId="64E5531A" w:rsidR="006B5A9F" w:rsidRPr="00311316" w:rsidRDefault="00B53918" w:rsidP="00B53918">
      <w:pPr>
        <w:rPr>
          <w:rFonts w:ascii="Arial" w:eastAsia="Arial" w:hAnsi="Arial" w:cs="Arial"/>
          <w:b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</w:p>
    <w:p w14:paraId="59BF324C" w14:textId="77777777" w:rsidR="00FD6FE1" w:rsidRPr="00311316" w:rsidRDefault="00FD6FE1" w:rsidP="00B53918">
      <w:pPr>
        <w:rPr>
          <w:rFonts w:ascii="Arial" w:eastAsia="Arial" w:hAnsi="Arial" w:cs="Arial"/>
          <w:b/>
          <w:sz w:val="16"/>
          <w:szCs w:val="16"/>
        </w:rPr>
      </w:pPr>
    </w:p>
    <w:p w14:paraId="55DF4F79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 17. 11. 2025. Nadopuna Napomene za upis izbornih kolegija</w:t>
      </w:r>
    </w:p>
    <w:p w14:paraId="72F8B683" w14:textId="1FA997F2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Mijenja se zvanje izvođača nastave    </w:t>
      </w:r>
    </w:p>
    <w:p w14:paraId="4A7EC377" w14:textId="190E422D" w:rsidR="00BA36F1" w:rsidRDefault="00BA36F1" w:rsidP="00BA36F1">
      <w:pPr>
        <w:rPr>
          <w:rFonts w:ascii="Arial" w:hAnsi="Arial" w:cs="Arial"/>
          <w:sz w:val="18"/>
        </w:rPr>
      </w:pPr>
      <w:bookmarkStart w:id="9" w:name="_Hlk214266542"/>
      <w:r>
        <w:rPr>
          <w:rFonts w:ascii="Arial" w:hAnsi="Arial" w:cs="Arial"/>
          <w:sz w:val="18"/>
        </w:rPr>
        <w:t>*** 17. 11. 2025. Uvodi se novi izborni kolegij</w:t>
      </w:r>
    </w:p>
    <w:bookmarkEnd w:id="9"/>
    <w:p w14:paraId="7C1D7A14" w14:textId="77777777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 17. 11. 2025. Mijenja se nositeljica kolegija i izvođač nastave</w:t>
      </w:r>
    </w:p>
    <w:p w14:paraId="11E146E8" w14:textId="6BC493F5" w:rsidR="00BA36F1" w:rsidRDefault="00BA36F1" w:rsidP="00BA36F1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 Mijenja se prezime asistentice</w:t>
      </w:r>
    </w:p>
    <w:p w14:paraId="3BC4959A" w14:textId="72CC2B75" w:rsidR="006B5A9F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 2</w:t>
      </w:r>
      <w:r w:rsidR="00B50C8C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izborni kolegij iz programa studija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</w:p>
    <w:p w14:paraId="41882B27" w14:textId="1DAC0BFC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1. 2026. Uvode se asistentice, VS i mijenja se oblik izvođenja nastave</w:t>
      </w:r>
      <w:r w:rsid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D04FD2B" w14:textId="2DA58A85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>. 1. 2026. Uvodi se asistentica, VS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54DD7DE9" w14:textId="41DEAA12" w:rsidR="00673E34" w:rsidRPr="00B50C8C" w:rsidRDefault="00673E34" w:rsidP="006B5A9F">
      <w:pPr>
        <w:rPr>
          <w:rFonts w:ascii="Arial" w:hAnsi="Arial" w:cs="Arial"/>
          <w:b/>
          <w:color w:val="00B050"/>
          <w:sz w:val="16"/>
          <w:szCs w:val="16"/>
        </w:rPr>
      </w:pPr>
      <w:r w:rsidRPr="00B50C8C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210FA4" w:rsidRPr="00B50C8C">
        <w:rPr>
          <w:rFonts w:ascii="Arial" w:hAnsi="Arial" w:cs="Arial"/>
          <w:b/>
          <w:color w:val="00B050"/>
          <w:sz w:val="16"/>
          <w:szCs w:val="16"/>
        </w:rPr>
        <w:t>8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. 1. 2026. Briše se doc. dr. </w:t>
      </w:r>
      <w:proofErr w:type="spellStart"/>
      <w:r w:rsidRPr="00B50C8C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. Ivana </w:t>
      </w:r>
      <w:proofErr w:type="spellStart"/>
      <w:r w:rsidRPr="00B50C8C">
        <w:rPr>
          <w:rFonts w:ascii="Arial" w:hAnsi="Arial" w:cs="Arial"/>
          <w:b/>
          <w:color w:val="00B050"/>
          <w:sz w:val="16"/>
          <w:szCs w:val="16"/>
        </w:rPr>
        <w:t>Marčinko</w:t>
      </w:r>
      <w:proofErr w:type="spellEnd"/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, a za nositeljicu i izvođačicu nastave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uvodi se</w:t>
      </w:r>
      <w:r w:rsidRPr="00B50C8C">
        <w:rPr>
          <w:rFonts w:ascii="Arial" w:hAnsi="Arial" w:cs="Arial"/>
          <w:b/>
          <w:color w:val="00B050"/>
          <w:sz w:val="16"/>
          <w:szCs w:val="16"/>
        </w:rPr>
        <w:t xml:space="preserve"> </w:t>
      </w:r>
      <w:r w:rsidR="00B9129A" w:rsidRPr="00B50C8C">
        <w:rPr>
          <w:rFonts w:ascii="Arial" w:hAnsi="Arial" w:cs="Arial"/>
          <w:b/>
          <w:color w:val="00B050"/>
          <w:sz w:val="16"/>
          <w:szCs w:val="16"/>
        </w:rPr>
        <w:t xml:space="preserve">doc. dr. </w:t>
      </w:r>
      <w:proofErr w:type="spellStart"/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sc</w:t>
      </w:r>
      <w:proofErr w:type="spellEnd"/>
      <w:r w:rsidR="00B9129A" w:rsidRPr="00B50C8C">
        <w:rPr>
          <w:rFonts w:ascii="Arial" w:hAnsi="Arial" w:cs="Arial"/>
          <w:b/>
          <w:color w:val="00B050"/>
          <w:sz w:val="16"/>
          <w:szCs w:val="16"/>
        </w:rPr>
        <w:t>. Marina Perković Kovačević</w:t>
      </w:r>
    </w:p>
    <w:p w14:paraId="0B543A96" w14:textId="5A6D320D" w:rsidR="008500AE" w:rsidRPr="00311316" w:rsidRDefault="008500AE" w:rsidP="006B5A9F">
      <w:pPr>
        <w:rPr>
          <w:rFonts w:ascii="Arial" w:hAnsi="Arial" w:cs="Arial"/>
          <w:b/>
          <w:sz w:val="16"/>
          <w:szCs w:val="16"/>
        </w:rPr>
      </w:pPr>
    </w:p>
    <w:p w14:paraId="2A2608FF" w14:textId="4AB13C4B" w:rsidR="00FD6FE1" w:rsidRPr="00700267" w:rsidRDefault="00700267" w:rsidP="006B5A9F">
      <w:pPr>
        <w:rPr>
          <w:rFonts w:ascii="Arial" w:hAnsi="Arial" w:cs="Arial"/>
          <w:b/>
          <w:color w:val="7030A0"/>
          <w:sz w:val="16"/>
          <w:szCs w:val="16"/>
        </w:rPr>
      </w:pPr>
      <w:r w:rsidRPr="00700267">
        <w:rPr>
          <w:rFonts w:ascii="Arial" w:hAnsi="Arial" w:cs="Arial"/>
          <w:b/>
          <w:color w:val="7030A0"/>
          <w:sz w:val="16"/>
          <w:szCs w:val="16"/>
        </w:rPr>
        <w:t>25. 2. 2026. Isprav</w:t>
      </w:r>
      <w:r>
        <w:rPr>
          <w:rFonts w:ascii="Arial" w:hAnsi="Arial" w:cs="Arial"/>
          <w:b/>
          <w:color w:val="7030A0"/>
          <w:sz w:val="16"/>
          <w:szCs w:val="16"/>
        </w:rPr>
        <w:t>ljaju se</w:t>
      </w:r>
      <w:r w:rsidRPr="00700267">
        <w:rPr>
          <w:rFonts w:ascii="Arial" w:hAnsi="Arial" w:cs="Arial"/>
          <w:b/>
          <w:color w:val="7030A0"/>
          <w:sz w:val="16"/>
          <w:szCs w:val="16"/>
        </w:rPr>
        <w:t xml:space="preserve"> prezim</w:t>
      </w:r>
      <w:r>
        <w:rPr>
          <w:rFonts w:ascii="Arial" w:hAnsi="Arial" w:cs="Arial"/>
          <w:b/>
          <w:color w:val="7030A0"/>
          <w:sz w:val="16"/>
          <w:szCs w:val="16"/>
        </w:rPr>
        <w:t>e</w:t>
      </w:r>
      <w:r w:rsidRPr="00700267">
        <w:rPr>
          <w:rFonts w:ascii="Arial" w:hAnsi="Arial" w:cs="Arial"/>
          <w:b/>
          <w:color w:val="7030A0"/>
          <w:sz w:val="16"/>
          <w:szCs w:val="16"/>
        </w:rPr>
        <w:t xml:space="preserve"> i titula vanjskog suradnika.</w:t>
      </w:r>
    </w:p>
    <w:p w14:paraId="31C5350A" w14:textId="77777777" w:rsidR="00FD6FE1" w:rsidRPr="00311316" w:rsidRDefault="00FD6FE1" w:rsidP="006B5A9F">
      <w:pPr>
        <w:rPr>
          <w:rFonts w:ascii="Arial" w:hAnsi="Arial" w:cs="Arial"/>
          <w:b/>
          <w:sz w:val="16"/>
          <w:szCs w:val="16"/>
        </w:rPr>
      </w:pPr>
    </w:p>
    <w:p w14:paraId="7D12938E" w14:textId="473030F6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Sve informacije v</w:t>
      </w:r>
      <w:r w:rsidR="0010444C" w:rsidRPr="00311316">
        <w:rPr>
          <w:rFonts w:ascii="Arial" w:eastAsia="Arial" w:hAnsi="Arial" w:cs="Arial"/>
          <w:b/>
          <w:sz w:val="18"/>
          <w:szCs w:val="18"/>
        </w:rPr>
        <w:t>ezane</w:t>
      </w:r>
      <w:r w:rsidRPr="00311316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</w:t>
      </w:r>
      <w:r w:rsidRPr="00311316">
        <w:t xml:space="preserve"> </w:t>
      </w:r>
      <w:r w:rsidRPr="00311316">
        <w:rPr>
          <w:rFonts w:ascii="Arial" w:eastAsia="Arial" w:hAnsi="Arial" w:cs="Arial"/>
          <w:b/>
          <w:sz w:val="18"/>
          <w:szCs w:val="18"/>
        </w:rPr>
        <w:t>PSIHOLOGIJA – PRIJEDIPLOMSKI (jednopredmetni studij) :</w:t>
      </w:r>
    </w:p>
    <w:p w14:paraId="6FE49969" w14:textId="2FDE39AC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</w:p>
    <w:p w14:paraId="7B573DF1" w14:textId="20B01A72" w:rsidR="00622AF4" w:rsidRPr="00311316" w:rsidRDefault="00E16929" w:rsidP="00622AF4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622AF4" w:rsidRPr="00311316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7</w:t>
        </w:r>
      </w:hyperlink>
      <w:r w:rsidR="00622AF4" w:rsidRPr="00311316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0DCFBC82" w14:textId="77777777" w:rsidR="000C3E05" w:rsidRDefault="000C3E05" w:rsidP="000C3E05">
      <w:pPr>
        <w:rPr>
          <w:rFonts w:ascii="Arial" w:hAnsi="Arial" w:cs="Arial"/>
          <w:sz w:val="18"/>
        </w:rPr>
      </w:pPr>
    </w:p>
    <w:p w14:paraId="5BBF6E31" w14:textId="59F33354" w:rsidR="00BA36F1" w:rsidRDefault="00BA36F1">
      <w:pPr>
        <w:rPr>
          <w:rFonts w:ascii="Arial" w:hAnsi="Arial" w:cs="Arial"/>
          <w:sz w:val="18"/>
        </w:rPr>
      </w:pPr>
    </w:p>
    <w:p w14:paraId="6204FC13" w14:textId="74474794" w:rsidR="00BA36F1" w:rsidRDefault="00BA36F1">
      <w:pPr>
        <w:rPr>
          <w:rFonts w:ascii="Arial" w:hAnsi="Arial" w:cs="Arial"/>
          <w:sz w:val="18"/>
        </w:rPr>
      </w:pPr>
    </w:p>
    <w:p w14:paraId="7F6326D3" w14:textId="19D55FD2" w:rsidR="00BA36F1" w:rsidRDefault="00BA36F1">
      <w:pPr>
        <w:rPr>
          <w:rFonts w:ascii="Arial" w:hAnsi="Arial" w:cs="Arial"/>
          <w:sz w:val="18"/>
        </w:rPr>
      </w:pPr>
    </w:p>
    <w:p w14:paraId="29C9B5CF" w14:textId="4D404454" w:rsidR="00BA36F1" w:rsidRPr="00311316" w:rsidRDefault="00BA36F1">
      <w:pPr>
        <w:rPr>
          <w:rFonts w:ascii="Arial" w:hAnsi="Arial" w:cs="Arial"/>
          <w:sz w:val="18"/>
        </w:rPr>
      </w:pPr>
    </w:p>
    <w:sectPr w:rsidR="00BA36F1" w:rsidRPr="00311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851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F7DB93" w16cex:dateUtc="2025-06-12T10:27:00Z"/>
  <w16cex:commentExtensible w16cex:durableId="2FDB76E9" w16cex:dateUtc="2025-06-12T10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B1F4E" w14:textId="77777777" w:rsidR="00210FA4" w:rsidRDefault="00210FA4">
      <w:r>
        <w:separator/>
      </w:r>
    </w:p>
  </w:endnote>
  <w:endnote w:type="continuationSeparator" w:id="0">
    <w:p w14:paraId="6F963CDC" w14:textId="77777777" w:rsidR="00210FA4" w:rsidRDefault="00210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99E5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7D521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C9247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D4769" w14:textId="77777777" w:rsidR="00210FA4" w:rsidRDefault="00210FA4">
      <w:r>
        <w:separator/>
      </w:r>
    </w:p>
  </w:footnote>
  <w:footnote w:type="continuationSeparator" w:id="0">
    <w:p w14:paraId="293935FF" w14:textId="77777777" w:rsidR="00210FA4" w:rsidRDefault="00210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0CD1D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58BA" w14:textId="77777777" w:rsidR="00210FA4" w:rsidRDefault="00210FA4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 xml:space="preserve">PSIHOLOGIJA </w:t>
    </w:r>
  </w:p>
  <w:p w14:paraId="6A5EBC1F" w14:textId="4D40697F" w:rsidR="00210FA4" w:rsidRPr="006239FB" w:rsidRDefault="00210FA4">
    <w:pPr>
      <w:rPr>
        <w:rFonts w:ascii="Arial" w:eastAsia="Arial" w:hAnsi="Arial" w:cs="Arial"/>
      </w:rPr>
    </w:pPr>
    <w:r w:rsidRPr="006239FB">
      <w:rPr>
        <w:rFonts w:ascii="Arial" w:eastAsia="Arial" w:hAnsi="Arial" w:cs="Arial"/>
        <w:b/>
      </w:rPr>
      <w:t xml:space="preserve">prijediplomski </w:t>
    </w:r>
    <w:r>
      <w:rPr>
        <w:rFonts w:ascii="Arial" w:eastAsia="Arial" w:hAnsi="Arial" w:cs="Arial"/>
        <w:b/>
      </w:rPr>
      <w:t>j</w:t>
    </w:r>
    <w:r w:rsidRPr="006239FB">
      <w:rPr>
        <w:rFonts w:ascii="Arial" w:eastAsia="Arial" w:hAnsi="Arial" w:cs="Arial"/>
        <w:b/>
      </w:rPr>
      <w:t xml:space="preserve">ednopredmetni studij </w:t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="00B855CE">
      <w:rPr>
        <w:rFonts w:ascii="Arial" w:eastAsia="Arial" w:hAnsi="Arial" w:cs="Arial"/>
        <w:b/>
      </w:rPr>
      <w:t>srpanj</w:t>
    </w:r>
    <w:r>
      <w:rPr>
        <w:rFonts w:ascii="Arial" w:eastAsia="Arial" w:hAnsi="Arial" w:cs="Arial"/>
        <w:b/>
      </w:rPr>
      <w:t xml:space="preserve"> </w:t>
    </w:r>
    <w:r w:rsidRPr="006239FB">
      <w:rPr>
        <w:rFonts w:ascii="Arial" w:eastAsia="Arial" w:hAnsi="Arial" w:cs="Arial"/>
        <w:b/>
      </w:rPr>
      <w:t>202</w:t>
    </w:r>
    <w:r>
      <w:rPr>
        <w:rFonts w:ascii="Arial" w:eastAsia="Arial" w:hAnsi="Arial" w:cs="Arial"/>
        <w:b/>
      </w:rPr>
      <w:t>5</w:t>
    </w:r>
    <w:r w:rsidRPr="006239FB">
      <w:rPr>
        <w:rFonts w:ascii="Arial" w:eastAsia="Arial" w:hAnsi="Arial" w:cs="Arial"/>
        <w:b/>
      </w:rPr>
      <w:t>.</w:t>
    </w:r>
  </w:p>
  <w:p w14:paraId="4F63E852" w14:textId="77777777" w:rsidR="00210FA4" w:rsidRPr="006239FB" w:rsidRDefault="00210FA4">
    <w:pPr>
      <w:rPr>
        <w:rFonts w:ascii="Arial" w:eastAsia="Arial" w:hAnsi="Arial" w:cs="Arial"/>
        <w:b/>
      </w:rPr>
    </w:pPr>
  </w:p>
  <w:p w14:paraId="46D483AE" w14:textId="77777777" w:rsidR="00210FA4" w:rsidRPr="006239FB" w:rsidRDefault="00210FA4">
    <w:pPr>
      <w:rPr>
        <w:rFonts w:ascii="Arial" w:eastAsia="Arial" w:hAnsi="Arial" w:cs="Arial"/>
        <w:b/>
      </w:rPr>
    </w:pPr>
  </w:p>
  <w:p w14:paraId="61CC87A5" w14:textId="77777777" w:rsidR="00210FA4" w:rsidRDefault="00210FA4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6239FB">
      <w:rPr>
        <w:rFonts w:ascii="Arial" w:eastAsia="Arial" w:hAnsi="Arial" w:cs="Arial"/>
        <w:b/>
      </w:rPr>
      <w:t>IZVEDBENI PLAN STUDIJA</w:t>
    </w:r>
  </w:p>
  <w:p w14:paraId="7E7CB22F" w14:textId="0E1E637D" w:rsidR="00210FA4" w:rsidRDefault="00210FA4">
    <w:pPr>
      <w:jc w:val="center"/>
      <w:rPr>
        <w:rFonts w:ascii="Arial" w:eastAsia="Arial" w:hAnsi="Arial" w:cs="Arial"/>
        <w:b/>
      </w:rPr>
    </w:pPr>
    <w:r>
      <w:rPr>
        <w:rFonts w:ascii="Arial" w:eastAsia="Arial" w:hAnsi="Arial" w:cs="Arial"/>
        <w:b/>
      </w:rPr>
      <w:t>Ak. god. 2025./2026.</w:t>
    </w:r>
  </w:p>
  <w:p w14:paraId="10CCAED6" w14:textId="77777777" w:rsidR="00210FA4" w:rsidRDefault="00210FA4" w:rsidP="005417BD">
    <w:pPr>
      <w:pBdr>
        <w:top w:val="nil"/>
        <w:left w:val="nil"/>
        <w:bottom w:val="nil"/>
        <w:right w:val="nil"/>
        <w:between w:val="nil"/>
      </w:pBdr>
      <w:tabs>
        <w:tab w:val="left" w:pos="1716"/>
        <w:tab w:val="left" w:pos="4104"/>
      </w:tabs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ab/>
    </w:r>
    <w:r>
      <w:rPr>
        <w:rFonts w:ascii="Arial" w:eastAsia="Arial" w:hAnsi="Arial" w:cs="Arial"/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B21E0" w14:textId="77777777" w:rsidR="00210FA4" w:rsidRDefault="00210F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147F7"/>
    <w:multiLevelType w:val="hybridMultilevel"/>
    <w:tmpl w:val="FCA2845A"/>
    <w:lvl w:ilvl="0" w:tplc="B1D24664">
      <w:start w:val="1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/>
        <w:color w:val="0070C0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bU0tzQ1MjE2MTVR0lEKTi0uzszPAykwNK0FAL36IUstAAAA"/>
  </w:docVars>
  <w:rsids>
    <w:rsidRoot w:val="00600C3E"/>
    <w:rsid w:val="000047B3"/>
    <w:rsid w:val="00006EF4"/>
    <w:rsid w:val="00010B77"/>
    <w:rsid w:val="00015838"/>
    <w:rsid w:val="000511DB"/>
    <w:rsid w:val="0005678B"/>
    <w:rsid w:val="000663F4"/>
    <w:rsid w:val="00091BD1"/>
    <w:rsid w:val="000C3E05"/>
    <w:rsid w:val="000C54C7"/>
    <w:rsid w:val="000E285D"/>
    <w:rsid w:val="000F055F"/>
    <w:rsid w:val="0010444C"/>
    <w:rsid w:val="00120DCC"/>
    <w:rsid w:val="00126A5D"/>
    <w:rsid w:val="00141868"/>
    <w:rsid w:val="00150BF1"/>
    <w:rsid w:val="00163BE9"/>
    <w:rsid w:val="0017233B"/>
    <w:rsid w:val="001800E9"/>
    <w:rsid w:val="001B57D3"/>
    <w:rsid w:val="001C246F"/>
    <w:rsid w:val="001C4475"/>
    <w:rsid w:val="001C5A74"/>
    <w:rsid w:val="001D1684"/>
    <w:rsid w:val="001F2735"/>
    <w:rsid w:val="00210FA4"/>
    <w:rsid w:val="00225F27"/>
    <w:rsid w:val="002303BB"/>
    <w:rsid w:val="00230C23"/>
    <w:rsid w:val="00233588"/>
    <w:rsid w:val="00242A50"/>
    <w:rsid w:val="00256F9A"/>
    <w:rsid w:val="002660A4"/>
    <w:rsid w:val="00270723"/>
    <w:rsid w:val="00280FFA"/>
    <w:rsid w:val="0028106E"/>
    <w:rsid w:val="00297420"/>
    <w:rsid w:val="002A4415"/>
    <w:rsid w:val="002C05FB"/>
    <w:rsid w:val="002C5F68"/>
    <w:rsid w:val="002D0EEA"/>
    <w:rsid w:val="002F6134"/>
    <w:rsid w:val="00303181"/>
    <w:rsid w:val="00303DDF"/>
    <w:rsid w:val="00311316"/>
    <w:rsid w:val="003117B2"/>
    <w:rsid w:val="00317D78"/>
    <w:rsid w:val="003210AE"/>
    <w:rsid w:val="00326858"/>
    <w:rsid w:val="00327A60"/>
    <w:rsid w:val="003367A0"/>
    <w:rsid w:val="00347235"/>
    <w:rsid w:val="0034742D"/>
    <w:rsid w:val="00371E8B"/>
    <w:rsid w:val="00382013"/>
    <w:rsid w:val="0039089A"/>
    <w:rsid w:val="003C511A"/>
    <w:rsid w:val="003D3DEA"/>
    <w:rsid w:val="003E131C"/>
    <w:rsid w:val="00412E26"/>
    <w:rsid w:val="00421ABF"/>
    <w:rsid w:val="00430689"/>
    <w:rsid w:val="004321A0"/>
    <w:rsid w:val="00446DDC"/>
    <w:rsid w:val="00450E5B"/>
    <w:rsid w:val="00465155"/>
    <w:rsid w:val="0047229F"/>
    <w:rsid w:val="00472ECE"/>
    <w:rsid w:val="00475BFE"/>
    <w:rsid w:val="00485503"/>
    <w:rsid w:val="00494F53"/>
    <w:rsid w:val="004A0665"/>
    <w:rsid w:val="004A4D5A"/>
    <w:rsid w:val="004B1DB4"/>
    <w:rsid w:val="004B5B04"/>
    <w:rsid w:val="004B6FE2"/>
    <w:rsid w:val="004C3321"/>
    <w:rsid w:val="004D099B"/>
    <w:rsid w:val="004D500C"/>
    <w:rsid w:val="004E629E"/>
    <w:rsid w:val="00504E23"/>
    <w:rsid w:val="005417BD"/>
    <w:rsid w:val="00547246"/>
    <w:rsid w:val="0055117D"/>
    <w:rsid w:val="005634D6"/>
    <w:rsid w:val="005807D4"/>
    <w:rsid w:val="00585725"/>
    <w:rsid w:val="005863A6"/>
    <w:rsid w:val="005873FE"/>
    <w:rsid w:val="00592F69"/>
    <w:rsid w:val="005963FF"/>
    <w:rsid w:val="005A325B"/>
    <w:rsid w:val="005A6F8B"/>
    <w:rsid w:val="005B0AB2"/>
    <w:rsid w:val="005C0B2F"/>
    <w:rsid w:val="005C6424"/>
    <w:rsid w:val="005C6C98"/>
    <w:rsid w:val="005D0385"/>
    <w:rsid w:val="005E4F7E"/>
    <w:rsid w:val="005E6606"/>
    <w:rsid w:val="005E6A43"/>
    <w:rsid w:val="005F20BF"/>
    <w:rsid w:val="005F268B"/>
    <w:rsid w:val="005F75C6"/>
    <w:rsid w:val="00600C3E"/>
    <w:rsid w:val="00612D08"/>
    <w:rsid w:val="00612E59"/>
    <w:rsid w:val="00622530"/>
    <w:rsid w:val="00622AF4"/>
    <w:rsid w:val="006239FB"/>
    <w:rsid w:val="00646620"/>
    <w:rsid w:val="00647B2D"/>
    <w:rsid w:val="00655C34"/>
    <w:rsid w:val="0066681D"/>
    <w:rsid w:val="00673E34"/>
    <w:rsid w:val="00692D24"/>
    <w:rsid w:val="00695015"/>
    <w:rsid w:val="00696A40"/>
    <w:rsid w:val="006A4648"/>
    <w:rsid w:val="006B5A9F"/>
    <w:rsid w:val="006E4DCC"/>
    <w:rsid w:val="00700267"/>
    <w:rsid w:val="007012B8"/>
    <w:rsid w:val="00703E8B"/>
    <w:rsid w:val="007046A9"/>
    <w:rsid w:val="0070697B"/>
    <w:rsid w:val="0071608D"/>
    <w:rsid w:val="00716587"/>
    <w:rsid w:val="00723A76"/>
    <w:rsid w:val="00724DCA"/>
    <w:rsid w:val="00730B77"/>
    <w:rsid w:val="00737181"/>
    <w:rsid w:val="00743951"/>
    <w:rsid w:val="0074637C"/>
    <w:rsid w:val="00754061"/>
    <w:rsid w:val="00756882"/>
    <w:rsid w:val="007603FE"/>
    <w:rsid w:val="00761149"/>
    <w:rsid w:val="0076378B"/>
    <w:rsid w:val="00767AD9"/>
    <w:rsid w:val="00770F88"/>
    <w:rsid w:val="007A3FCD"/>
    <w:rsid w:val="007A56AC"/>
    <w:rsid w:val="007B0A50"/>
    <w:rsid w:val="007D6A14"/>
    <w:rsid w:val="007D7A38"/>
    <w:rsid w:val="00802C63"/>
    <w:rsid w:val="00802DB4"/>
    <w:rsid w:val="008061E7"/>
    <w:rsid w:val="00812BBB"/>
    <w:rsid w:val="00815565"/>
    <w:rsid w:val="008155A6"/>
    <w:rsid w:val="00823379"/>
    <w:rsid w:val="0082410A"/>
    <w:rsid w:val="00832F65"/>
    <w:rsid w:val="00837536"/>
    <w:rsid w:val="00840F41"/>
    <w:rsid w:val="0084200F"/>
    <w:rsid w:val="008500AE"/>
    <w:rsid w:val="008514C3"/>
    <w:rsid w:val="00885CC6"/>
    <w:rsid w:val="00895ECF"/>
    <w:rsid w:val="008A3EA1"/>
    <w:rsid w:val="008A6875"/>
    <w:rsid w:val="008B4E5F"/>
    <w:rsid w:val="008C0115"/>
    <w:rsid w:val="008C21AB"/>
    <w:rsid w:val="008C75C4"/>
    <w:rsid w:val="008E5C83"/>
    <w:rsid w:val="008E7686"/>
    <w:rsid w:val="00912418"/>
    <w:rsid w:val="00935619"/>
    <w:rsid w:val="0094067D"/>
    <w:rsid w:val="0094160F"/>
    <w:rsid w:val="00946F83"/>
    <w:rsid w:val="00950133"/>
    <w:rsid w:val="00965710"/>
    <w:rsid w:val="009805DF"/>
    <w:rsid w:val="0099085D"/>
    <w:rsid w:val="00990FBC"/>
    <w:rsid w:val="00992BE0"/>
    <w:rsid w:val="009A63D2"/>
    <w:rsid w:val="009A770B"/>
    <w:rsid w:val="009D18F3"/>
    <w:rsid w:val="00A00C89"/>
    <w:rsid w:val="00A02729"/>
    <w:rsid w:val="00A16C4D"/>
    <w:rsid w:val="00A178A9"/>
    <w:rsid w:val="00A350BE"/>
    <w:rsid w:val="00A42B14"/>
    <w:rsid w:val="00A42D0E"/>
    <w:rsid w:val="00A53876"/>
    <w:rsid w:val="00A57126"/>
    <w:rsid w:val="00A655B2"/>
    <w:rsid w:val="00A77F50"/>
    <w:rsid w:val="00A971B7"/>
    <w:rsid w:val="00AC7A9E"/>
    <w:rsid w:val="00AD3D0E"/>
    <w:rsid w:val="00AD7628"/>
    <w:rsid w:val="00AE50D1"/>
    <w:rsid w:val="00B0452F"/>
    <w:rsid w:val="00B118ED"/>
    <w:rsid w:val="00B1716A"/>
    <w:rsid w:val="00B2315E"/>
    <w:rsid w:val="00B36F7A"/>
    <w:rsid w:val="00B37FF9"/>
    <w:rsid w:val="00B468F8"/>
    <w:rsid w:val="00B4725A"/>
    <w:rsid w:val="00B50C8C"/>
    <w:rsid w:val="00B53918"/>
    <w:rsid w:val="00B55E7C"/>
    <w:rsid w:val="00B635E3"/>
    <w:rsid w:val="00B831DD"/>
    <w:rsid w:val="00B855CE"/>
    <w:rsid w:val="00B9129A"/>
    <w:rsid w:val="00BA0F14"/>
    <w:rsid w:val="00BA2A68"/>
    <w:rsid w:val="00BA2AE9"/>
    <w:rsid w:val="00BA36F1"/>
    <w:rsid w:val="00BA4057"/>
    <w:rsid w:val="00BB5166"/>
    <w:rsid w:val="00BB6E49"/>
    <w:rsid w:val="00BE4A5F"/>
    <w:rsid w:val="00BF7404"/>
    <w:rsid w:val="00C22175"/>
    <w:rsid w:val="00C35732"/>
    <w:rsid w:val="00C3581B"/>
    <w:rsid w:val="00C37AC2"/>
    <w:rsid w:val="00C37DC4"/>
    <w:rsid w:val="00C452BB"/>
    <w:rsid w:val="00C5316F"/>
    <w:rsid w:val="00C65AE9"/>
    <w:rsid w:val="00C65F36"/>
    <w:rsid w:val="00C91546"/>
    <w:rsid w:val="00CA6446"/>
    <w:rsid w:val="00CE3A0C"/>
    <w:rsid w:val="00D03B6F"/>
    <w:rsid w:val="00D045A1"/>
    <w:rsid w:val="00D27283"/>
    <w:rsid w:val="00D429FC"/>
    <w:rsid w:val="00D4420B"/>
    <w:rsid w:val="00D51559"/>
    <w:rsid w:val="00D522EA"/>
    <w:rsid w:val="00D61BB9"/>
    <w:rsid w:val="00D7351C"/>
    <w:rsid w:val="00D83BF3"/>
    <w:rsid w:val="00D90870"/>
    <w:rsid w:val="00D95715"/>
    <w:rsid w:val="00DA32A9"/>
    <w:rsid w:val="00DC2592"/>
    <w:rsid w:val="00DC2C25"/>
    <w:rsid w:val="00DF0ABC"/>
    <w:rsid w:val="00DF1924"/>
    <w:rsid w:val="00E16929"/>
    <w:rsid w:val="00E46E96"/>
    <w:rsid w:val="00E52CBF"/>
    <w:rsid w:val="00E64F98"/>
    <w:rsid w:val="00E71942"/>
    <w:rsid w:val="00E819CA"/>
    <w:rsid w:val="00E84BAC"/>
    <w:rsid w:val="00E932BF"/>
    <w:rsid w:val="00EA1121"/>
    <w:rsid w:val="00EB53A7"/>
    <w:rsid w:val="00EC5EFE"/>
    <w:rsid w:val="00EC72AC"/>
    <w:rsid w:val="00ED599C"/>
    <w:rsid w:val="00EE40C0"/>
    <w:rsid w:val="00EF2FC2"/>
    <w:rsid w:val="00EF30A2"/>
    <w:rsid w:val="00EF4D46"/>
    <w:rsid w:val="00F009C8"/>
    <w:rsid w:val="00F16031"/>
    <w:rsid w:val="00F2479F"/>
    <w:rsid w:val="00F350A4"/>
    <w:rsid w:val="00F41566"/>
    <w:rsid w:val="00F4484C"/>
    <w:rsid w:val="00F60F53"/>
    <w:rsid w:val="00F617AC"/>
    <w:rsid w:val="00F81DD9"/>
    <w:rsid w:val="00F90B5B"/>
    <w:rsid w:val="00F90C6F"/>
    <w:rsid w:val="00F955BC"/>
    <w:rsid w:val="00FB3CEB"/>
    <w:rsid w:val="00FB5FAA"/>
    <w:rsid w:val="00FC771D"/>
    <w:rsid w:val="00FD5196"/>
    <w:rsid w:val="00FD6FE1"/>
    <w:rsid w:val="00FF1E30"/>
    <w:rsid w:val="15EF2FB9"/>
    <w:rsid w:val="336874A9"/>
    <w:rsid w:val="3E0EF946"/>
    <w:rsid w:val="4D153635"/>
    <w:rsid w:val="5727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1E2B5BE3"/>
  <w15:chartTrackingRefBased/>
  <w15:docId w15:val="{F57415C8-5884-4110-A50E-E9EBB544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587"/>
    <w:rPr>
      <w:rFonts w:ascii="Times New Roman" w:eastAsia="Times New Roman" w:hAnsi="Times New Roman"/>
      <w:sz w:val="24"/>
      <w:szCs w:val="24"/>
      <w:lang w:val="hr-H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6B5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5A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5A9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B5A9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17BD"/>
    <w:rPr>
      <w:rFonts w:ascii="Times New Roman" w:eastAsia="Times New Roman" w:hAnsi="Times New Roman"/>
      <w:sz w:val="24"/>
      <w:szCs w:val="24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F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2F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2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A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7A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4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7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1FFB0-6FF2-4664-B4BE-2878B990A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98</Words>
  <Characters>1025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4</cp:revision>
  <dcterms:created xsi:type="dcterms:W3CDTF">2026-02-23T18:45:00Z</dcterms:created>
  <dcterms:modified xsi:type="dcterms:W3CDTF">2026-02-27T16:46:00Z</dcterms:modified>
</cp:coreProperties>
</file>